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DB5C3F" w14:textId="77777777" w:rsidR="00F20614" w:rsidRDefault="00F20614" w:rsidP="00F20614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  <w:r>
        <w:rPr>
          <w:noProof/>
          <w:lang w:eastAsia="ar-SA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09675F46" wp14:editId="2171B8FA">
                <wp:simplePos x="0" y="0"/>
                <wp:positionH relativeFrom="column">
                  <wp:posOffset>1917065</wp:posOffset>
                </wp:positionH>
                <wp:positionV relativeFrom="paragraph">
                  <wp:posOffset>19050</wp:posOffset>
                </wp:positionV>
                <wp:extent cx="4187825" cy="1749425"/>
                <wp:effectExtent l="0" t="0" r="22225" b="2222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187825" cy="174942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07D06" w14:textId="77777777" w:rsidR="00F20614" w:rsidRDefault="00F20614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980"/>
                              </w:tabs>
                              <w:rPr>
                                <w:rFonts w:ascii="Univers" w:hAnsi="Univers" w:cs="Univers"/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ascii="Univers" w:hAnsi="Univers" w:cs="Univers"/>
                                <w:b/>
                                <w:bCs/>
                                <w:sz w:val="28"/>
                              </w:rPr>
                              <w:t>University of Sharjah</w:t>
                            </w:r>
                          </w:p>
                          <w:p w14:paraId="2639492A" w14:textId="77777777" w:rsidR="00F20614" w:rsidRDefault="00F20614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  <w:rPr>
                                <w:rFonts w:ascii="Univers" w:hAnsi="Univers" w:cs="Univers"/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ascii="Univers" w:hAnsi="Univers" w:cs="Univers"/>
                                <w:b/>
                                <w:bCs/>
                                <w:sz w:val="28"/>
                              </w:rPr>
                              <w:t>College of Computing and Informatics</w:t>
                            </w:r>
                          </w:p>
                          <w:p w14:paraId="7EB89F01" w14:textId="77777777" w:rsidR="00F20614" w:rsidRDefault="00F20614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  <w:rPr>
                                <w:rFonts w:ascii="Comic Sans MS" w:hAnsi="Comic Sans MS" w:cs="Comic Sans MS"/>
                                <w:szCs w:val="20"/>
                              </w:rPr>
                            </w:pPr>
                            <w:r>
                              <w:rPr>
                                <w:rFonts w:ascii="Comic Sans MS" w:hAnsi="Comic Sans MS" w:cs="Comic Sans MS"/>
                              </w:rPr>
                              <w:t>Department of Computer Science</w:t>
                            </w:r>
                          </w:p>
                          <w:p w14:paraId="0BB8E5E6" w14:textId="05FCEB70" w:rsidR="00F20614" w:rsidRDefault="00F20614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  <w:jc w:val="left"/>
                              <w:rPr>
                                <w:rFonts w:ascii="Univers" w:hAnsi="Univers" w:cs="Univers"/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ascii="Univers" w:hAnsi="Univers" w:cs="Univers"/>
                                <w:b/>
                                <w:bCs/>
                                <w:sz w:val="28"/>
                              </w:rPr>
                              <w:t xml:space="preserve">             1</w:t>
                            </w:r>
                            <w:r w:rsidR="006F70FA">
                              <w:rPr>
                                <w:rFonts w:ascii="Univers" w:hAnsi="Univers" w:cs="Univers"/>
                                <w:b/>
                                <w:bCs/>
                                <w:sz w:val="28"/>
                              </w:rPr>
                              <w:t>5</w:t>
                            </w:r>
                            <w:r>
                              <w:rPr>
                                <w:rFonts w:ascii="Univers" w:hAnsi="Univers" w:cs="Univers"/>
                                <w:b/>
                                <w:bCs/>
                                <w:sz w:val="28"/>
                              </w:rPr>
                              <w:t xml:space="preserve">11330: Intro to Artificial Intelligence </w:t>
                            </w:r>
                          </w:p>
                          <w:p w14:paraId="4F5857D5" w14:textId="61CBF84E" w:rsidR="00F20614" w:rsidRPr="008B7787" w:rsidRDefault="00F20614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B778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all 202</w:t>
                            </w:r>
                            <w:r w:rsidR="008C0C3B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4</w:t>
                            </w:r>
                            <w:r w:rsidRPr="008B778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7262EC" w:rsidRPr="008B778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–</w:t>
                            </w:r>
                            <w:r w:rsidRPr="008B778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202</w:t>
                            </w:r>
                            <w:r w:rsidR="008C0C3B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5</w:t>
                            </w:r>
                          </w:p>
                          <w:p w14:paraId="129762DD" w14:textId="77777777" w:rsidR="007262EC" w:rsidRDefault="007262EC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  <w:rPr>
                                <w:b/>
                                <w:bCs/>
                                <w:szCs w:val="20"/>
                              </w:rPr>
                            </w:pPr>
                          </w:p>
                          <w:p w14:paraId="0B2E77D3" w14:textId="000A9AC3" w:rsidR="00F20614" w:rsidRPr="008B7787" w:rsidRDefault="007262EC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t xml:space="preserve">Due date: </w:t>
                            </w:r>
                            <w:r w:rsidR="00FA0247" w:rsidRPr="008B7787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0</w:t>
                            </w:r>
                            <w:r w:rsidR="00614C10" w:rsidRPr="008B7787">
                              <w:rPr>
                                <w:sz w:val="22"/>
                                <w:szCs w:val="22"/>
                              </w:rPr>
                              <w:t>/</w:t>
                            </w:r>
                            <w:r w:rsidR="00FA0247" w:rsidRPr="008B7787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11</w:t>
                            </w:r>
                            <w:r w:rsidR="004600E3" w:rsidRPr="008B7787">
                              <w:rPr>
                                <w:sz w:val="22"/>
                                <w:szCs w:val="22"/>
                              </w:rPr>
                              <w:t>/20</w:t>
                            </w:r>
                            <w:r w:rsidR="00FA0247" w:rsidRPr="008B7787">
                              <w:rPr>
                                <w:rFonts w:hint="cs"/>
                                <w:sz w:val="22"/>
                                <w:szCs w:val="22"/>
                                <w:rtl/>
                              </w:rPr>
                              <w:t>2</w:t>
                            </w:r>
                            <w:r w:rsidR="008C0C3B">
                              <w:rPr>
                                <w:sz w:val="22"/>
                                <w:szCs w:val="22"/>
                              </w:rPr>
                              <w:t>4</w:t>
                            </w:r>
                            <w:r w:rsidR="004600E3" w:rsidRPr="008B7787">
                              <w:rPr>
                                <w:sz w:val="22"/>
                                <w:szCs w:val="22"/>
                              </w:rPr>
                              <w:t xml:space="preserve"> 11:59PM</w:t>
                            </w:r>
                          </w:p>
                          <w:p w14:paraId="10B78D48" w14:textId="0E504CBF" w:rsidR="00F20614" w:rsidRPr="006B368E" w:rsidRDefault="007B6999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  <w:rPr>
                                <w:b/>
                                <w:bCs/>
                              </w:rPr>
                            </w:pPr>
                            <w:r w:rsidRPr="006B368E">
                              <w:rPr>
                                <w:b/>
                                <w:bCs/>
                              </w:rPr>
                              <w:t xml:space="preserve">Group </w:t>
                            </w:r>
                            <w:r w:rsidR="00A134CA" w:rsidRPr="006B368E">
                              <w:rPr>
                                <w:b/>
                                <w:bCs/>
                              </w:rPr>
                              <w:t>Project</w:t>
                            </w:r>
                          </w:p>
                          <w:p w14:paraId="2EDAD756" w14:textId="77777777" w:rsidR="003D4027" w:rsidRDefault="003D4027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</w:pPr>
                          </w:p>
                          <w:p w14:paraId="05289BCB" w14:textId="77777777" w:rsidR="003D4027" w:rsidRDefault="003D4027" w:rsidP="00F20614">
                            <w:pPr>
                              <w:pStyle w:val="Title"/>
                              <w:shd w:val="pct10" w:color="auto" w:fill="FFFFFF"/>
                              <w:tabs>
                                <w:tab w:val="right" w:pos="1890"/>
                              </w:tabs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675F4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50.95pt;margin-top:1.5pt;width:329.75pt;height:13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" o:allowincell="f" fillcolor="silver">
                <v:path arrowok="t"/>
                <v:textbox>
                  <w:txbxContent>
                    <w:p w14:paraId="73307D06" w14:textId="77777777" w:rsidR="00F20614" w:rsidRDefault="00F20614" w:rsidP="00F20614">
                      <w:pPr>
                        <w:pStyle w:val="Title"/>
                        <w:shd w:val="pct10" w:color="auto" w:fill="FFFFFF"/>
                        <w:tabs>
                          <w:tab w:val="right" w:pos="1980"/>
                        </w:tabs>
                        <w:rPr>
                          <w:rFonts w:ascii="Univers" w:hAnsi="Univers" w:cs="Univers"/>
                          <w:b/>
                          <w:bCs/>
                          <w:sz w:val="28"/>
                        </w:rPr>
                      </w:pPr>
                      <w:r>
                        <w:rPr>
                          <w:rFonts w:ascii="Univers" w:hAnsi="Univers" w:cs="Univers"/>
                          <w:b/>
                          <w:bCs/>
                          <w:sz w:val="28"/>
                        </w:rPr>
                        <w:t>University of Sharjah</w:t>
                      </w:r>
                    </w:p>
                    <w:p w14:paraId="2639492A" w14:textId="77777777" w:rsidR="00F20614" w:rsidRDefault="00F20614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  <w:rPr>
                          <w:rFonts w:ascii="Univers" w:hAnsi="Univers" w:cs="Univers"/>
                          <w:b/>
                          <w:bCs/>
                          <w:sz w:val="28"/>
                        </w:rPr>
                      </w:pPr>
                      <w:r>
                        <w:rPr>
                          <w:rFonts w:ascii="Univers" w:hAnsi="Univers" w:cs="Univers"/>
                          <w:b/>
                          <w:bCs/>
                          <w:sz w:val="28"/>
                        </w:rPr>
                        <w:t>College of Computing and Informatics</w:t>
                      </w:r>
                    </w:p>
                    <w:p w14:paraId="7EB89F01" w14:textId="77777777" w:rsidR="00F20614" w:rsidRDefault="00F20614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  <w:rPr>
                          <w:rFonts w:ascii="Comic Sans MS" w:hAnsi="Comic Sans MS" w:cs="Comic Sans MS"/>
                          <w:szCs w:val="20"/>
                        </w:rPr>
                      </w:pPr>
                      <w:r>
                        <w:rPr>
                          <w:rFonts w:ascii="Comic Sans MS" w:hAnsi="Comic Sans MS" w:cs="Comic Sans MS"/>
                        </w:rPr>
                        <w:t>Department of Computer Science</w:t>
                      </w:r>
                    </w:p>
                    <w:p w14:paraId="0BB8E5E6" w14:textId="05FCEB70" w:rsidR="00F20614" w:rsidRDefault="00F20614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  <w:jc w:val="left"/>
                        <w:rPr>
                          <w:rFonts w:ascii="Univers" w:hAnsi="Univers" w:cs="Univers"/>
                          <w:b/>
                          <w:bCs/>
                          <w:sz w:val="28"/>
                        </w:rPr>
                      </w:pPr>
                      <w:r>
                        <w:rPr>
                          <w:rFonts w:ascii="Univers" w:hAnsi="Univers" w:cs="Univers"/>
                          <w:b/>
                          <w:bCs/>
                          <w:sz w:val="28"/>
                        </w:rPr>
                        <w:t xml:space="preserve">             1</w:t>
                      </w:r>
                      <w:r w:rsidR="006F70FA">
                        <w:rPr>
                          <w:rFonts w:ascii="Univers" w:hAnsi="Univers" w:cs="Univers"/>
                          <w:b/>
                          <w:bCs/>
                          <w:sz w:val="28"/>
                        </w:rPr>
                        <w:t>5</w:t>
                      </w:r>
                      <w:r>
                        <w:rPr>
                          <w:rFonts w:ascii="Univers" w:hAnsi="Univers" w:cs="Univers"/>
                          <w:b/>
                          <w:bCs/>
                          <w:sz w:val="28"/>
                        </w:rPr>
                        <w:t xml:space="preserve">11330: Intro to Artificial Intelligence </w:t>
                      </w:r>
                    </w:p>
                    <w:p w14:paraId="4F5857D5" w14:textId="61CBF84E" w:rsidR="00F20614" w:rsidRPr="008B7787" w:rsidRDefault="00F20614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 w:rsidRPr="008B7787">
                        <w:rPr>
                          <w:b/>
                          <w:bCs/>
                          <w:sz w:val="22"/>
                          <w:szCs w:val="22"/>
                        </w:rPr>
                        <w:t>Fall 202</w:t>
                      </w:r>
                      <w:r w:rsidR="008C0C3B">
                        <w:rPr>
                          <w:b/>
                          <w:bCs/>
                          <w:sz w:val="22"/>
                          <w:szCs w:val="22"/>
                        </w:rPr>
                        <w:t>4</w:t>
                      </w:r>
                      <w:r w:rsidRPr="008B7787">
                        <w:rPr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7262EC" w:rsidRPr="008B7787">
                        <w:rPr>
                          <w:b/>
                          <w:bCs/>
                          <w:sz w:val="22"/>
                          <w:szCs w:val="22"/>
                        </w:rPr>
                        <w:t>–</w:t>
                      </w:r>
                      <w:r w:rsidRPr="008B7787">
                        <w:rPr>
                          <w:b/>
                          <w:bCs/>
                          <w:sz w:val="22"/>
                          <w:szCs w:val="22"/>
                        </w:rPr>
                        <w:t xml:space="preserve"> 202</w:t>
                      </w:r>
                      <w:r w:rsidR="008C0C3B">
                        <w:rPr>
                          <w:b/>
                          <w:bCs/>
                          <w:sz w:val="22"/>
                          <w:szCs w:val="22"/>
                        </w:rPr>
                        <w:t>5</w:t>
                      </w:r>
                    </w:p>
                    <w:p w14:paraId="129762DD" w14:textId="77777777" w:rsidR="007262EC" w:rsidRDefault="007262EC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  <w:rPr>
                          <w:b/>
                          <w:bCs/>
                          <w:szCs w:val="20"/>
                        </w:rPr>
                      </w:pPr>
                    </w:p>
                    <w:p w14:paraId="0B2E77D3" w14:textId="000A9AC3" w:rsidR="00F20614" w:rsidRPr="008B7787" w:rsidRDefault="007262EC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  <w:rPr>
                          <w:sz w:val="22"/>
                          <w:szCs w:val="22"/>
                        </w:rPr>
                      </w:pPr>
                      <w:r>
                        <w:t xml:space="preserve">Due date: </w:t>
                      </w:r>
                      <w:r w:rsidR="00FA0247" w:rsidRPr="008B7787">
                        <w:rPr>
                          <w:rFonts w:hint="cs"/>
                          <w:sz w:val="22"/>
                          <w:szCs w:val="22"/>
                          <w:rtl/>
                        </w:rPr>
                        <w:t>20</w:t>
                      </w:r>
                      <w:r w:rsidR="00614C10" w:rsidRPr="008B7787">
                        <w:rPr>
                          <w:sz w:val="22"/>
                          <w:szCs w:val="22"/>
                        </w:rPr>
                        <w:t>/</w:t>
                      </w:r>
                      <w:r w:rsidR="00FA0247" w:rsidRPr="008B7787">
                        <w:rPr>
                          <w:rFonts w:hint="cs"/>
                          <w:sz w:val="22"/>
                          <w:szCs w:val="22"/>
                          <w:rtl/>
                        </w:rPr>
                        <w:t>11</w:t>
                      </w:r>
                      <w:r w:rsidR="004600E3" w:rsidRPr="008B7787">
                        <w:rPr>
                          <w:sz w:val="22"/>
                          <w:szCs w:val="22"/>
                        </w:rPr>
                        <w:t>/20</w:t>
                      </w:r>
                      <w:r w:rsidR="00FA0247" w:rsidRPr="008B7787">
                        <w:rPr>
                          <w:rFonts w:hint="cs"/>
                          <w:sz w:val="22"/>
                          <w:szCs w:val="22"/>
                          <w:rtl/>
                        </w:rPr>
                        <w:t>2</w:t>
                      </w:r>
                      <w:r w:rsidR="008C0C3B">
                        <w:rPr>
                          <w:sz w:val="22"/>
                          <w:szCs w:val="22"/>
                        </w:rPr>
                        <w:t>4</w:t>
                      </w:r>
                      <w:r w:rsidR="004600E3" w:rsidRPr="008B7787">
                        <w:rPr>
                          <w:sz w:val="22"/>
                          <w:szCs w:val="22"/>
                        </w:rPr>
                        <w:t xml:space="preserve"> 11:59PM</w:t>
                      </w:r>
                    </w:p>
                    <w:p w14:paraId="10B78D48" w14:textId="0E504CBF" w:rsidR="00F20614" w:rsidRPr="006B368E" w:rsidRDefault="007B6999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  <w:rPr>
                          <w:b/>
                          <w:bCs/>
                        </w:rPr>
                      </w:pPr>
                      <w:r w:rsidRPr="006B368E">
                        <w:rPr>
                          <w:b/>
                          <w:bCs/>
                        </w:rPr>
                        <w:t xml:space="preserve">Group </w:t>
                      </w:r>
                      <w:r w:rsidR="00A134CA" w:rsidRPr="006B368E">
                        <w:rPr>
                          <w:b/>
                          <w:bCs/>
                        </w:rPr>
                        <w:t>Project</w:t>
                      </w:r>
                    </w:p>
                    <w:p w14:paraId="2EDAD756" w14:textId="77777777" w:rsidR="003D4027" w:rsidRDefault="003D4027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</w:pPr>
                    </w:p>
                    <w:p w14:paraId="05289BCB" w14:textId="77777777" w:rsidR="003D4027" w:rsidRDefault="003D4027" w:rsidP="00F20614">
                      <w:pPr>
                        <w:pStyle w:val="Title"/>
                        <w:shd w:val="pct10" w:color="auto" w:fill="FFFFFF"/>
                        <w:tabs>
                          <w:tab w:val="right" w:pos="1890"/>
                        </w:tabs>
                        <w:rPr>
                          <w:i/>
                          <w:iCs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6EC868" w14:textId="77777777" w:rsidR="00F20614" w:rsidRDefault="00F20614" w:rsidP="00F20614">
      <w:pPr>
        <w:spacing w:after="0" w:line="240" w:lineRule="auto"/>
        <w:jc w:val="both"/>
        <w:rPr>
          <w:rFonts w:asciiTheme="minorHAnsi" w:hAnsiTheme="minorHAnsi"/>
          <w:sz w:val="24"/>
          <w:szCs w:val="24"/>
        </w:rPr>
      </w:pPr>
    </w:p>
    <w:p w14:paraId="080B30CD" w14:textId="77777777" w:rsidR="00F20614" w:rsidRDefault="00F20614" w:rsidP="00F20614">
      <w:r>
        <w:rPr>
          <w:b/>
          <w:bCs/>
          <w:noProof/>
          <w:color w:val="000000"/>
          <w:sz w:val="24"/>
        </w:rPr>
        <w:drawing>
          <wp:inline distT="0" distB="0" distL="0" distR="0" wp14:anchorId="7989CB9F" wp14:editId="3D2FED27">
            <wp:extent cx="1514475" cy="10858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BD50E" w14:textId="3046EFB8" w:rsidR="00F20614" w:rsidRDefault="00F20614" w:rsidP="00F20614">
      <w:pPr>
        <w:rPr>
          <w:sz w:val="24"/>
        </w:rPr>
      </w:pPr>
    </w:p>
    <w:p w14:paraId="7F661809" w14:textId="59903547" w:rsidR="00903B39" w:rsidRDefault="00903B39" w:rsidP="00716694">
      <w:pPr>
        <w:spacing w:before="100" w:beforeAutospacing="1" w:after="100" w:afterAutospacing="1" w:line="240" w:lineRule="auto"/>
        <w:jc w:val="both"/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</w:pPr>
    </w:p>
    <w:p w14:paraId="0101921F" w14:textId="77777777" w:rsidR="00675CE5" w:rsidRPr="00B7448D" w:rsidRDefault="00675CE5" w:rsidP="00675CE5">
      <w:pPr>
        <w:jc w:val="lowKashida"/>
        <w:rPr>
          <w:rFonts w:ascii="Calibri Light" w:hAnsi="Calibri Light" w:cs="Times New Roman"/>
        </w:rPr>
      </w:pPr>
      <w:r w:rsidRPr="000F7040">
        <w:rPr>
          <w:rFonts w:ascii="Calibri Light" w:hAnsi="Calibri Light" w:cs="Times New Roman"/>
          <w:b/>
          <w:bCs/>
          <w:sz w:val="28"/>
          <w:szCs w:val="28"/>
          <w:u w:val="single"/>
        </w:rPr>
        <w:t>Integrity Statement:</w:t>
      </w:r>
      <w:r w:rsidRPr="00B7448D">
        <w:rPr>
          <w:rFonts w:ascii="Calibri Light" w:hAnsi="Calibri Light" w:cs="Times New Roman"/>
          <w:b/>
          <w:bCs/>
        </w:rPr>
        <w:t xml:space="preserve">   Read carefully!</w:t>
      </w:r>
    </w:p>
    <w:p w14:paraId="39847B45" w14:textId="08A3E5E1" w:rsidR="002921DB" w:rsidRPr="008B7787" w:rsidRDefault="00675CE5" w:rsidP="008B7787">
      <w:pPr>
        <w:jc w:val="lowKashida"/>
        <w:rPr>
          <w:rFonts w:ascii="Calibri Light" w:hAnsi="Calibri Light" w:cs="Times New Roman"/>
        </w:rPr>
      </w:pPr>
      <w:r w:rsidRPr="00B7448D">
        <w:rPr>
          <w:rFonts w:ascii="Calibri Light" w:hAnsi="Calibri Light" w:cs="Times New Roman"/>
        </w:rPr>
        <w:t xml:space="preserve">Strict directives have been given to the assistants who will be marking this homework to follow the University’s policy on cheating. Any student caught </w:t>
      </w:r>
      <w:r w:rsidRPr="00B7448D">
        <w:rPr>
          <w:rFonts w:ascii="Calibri Light" w:hAnsi="Calibri Light" w:cs="Times New Roman"/>
          <w:b/>
          <w:bCs/>
        </w:rPr>
        <w:t>cheating</w:t>
      </w:r>
      <w:r w:rsidRPr="00B7448D">
        <w:rPr>
          <w:rFonts w:ascii="Calibri Light" w:hAnsi="Calibri Light" w:cs="Times New Roman"/>
        </w:rPr>
        <w:t xml:space="preserve"> </w:t>
      </w:r>
      <w:r w:rsidRPr="00F66B7A">
        <w:rPr>
          <w:rFonts w:ascii="Calibri Light" w:hAnsi="Calibri Light" w:cs="Times New Roman"/>
          <w:b/>
          <w:bCs/>
        </w:rPr>
        <w:t xml:space="preserve">in any form </w:t>
      </w:r>
      <w:r w:rsidRPr="00B7448D">
        <w:rPr>
          <w:rFonts w:ascii="Calibri Light" w:hAnsi="Calibri Light" w:cs="Times New Roman"/>
        </w:rPr>
        <w:t xml:space="preserve">will be given zero (0) the first time. (We will not get into the issue of who copied from whom!!!). If such </w:t>
      </w:r>
      <w:proofErr w:type="gramStart"/>
      <w:r w:rsidRPr="00B7448D">
        <w:rPr>
          <w:rFonts w:ascii="Calibri Light" w:hAnsi="Calibri Light" w:cs="Times New Roman"/>
        </w:rPr>
        <w:t>act</w:t>
      </w:r>
      <w:proofErr w:type="gramEnd"/>
      <w:r w:rsidRPr="00B7448D">
        <w:rPr>
          <w:rFonts w:ascii="Calibri Light" w:hAnsi="Calibri Light" w:cs="Times New Roman"/>
        </w:rPr>
        <w:t xml:space="preserve"> reoccurs, the case will be sent to the University Student Discipline Committee.</w:t>
      </w:r>
    </w:p>
    <w:p w14:paraId="3AE9766B" w14:textId="7593A516" w:rsidR="00A134CA" w:rsidRDefault="00FB1AA2" w:rsidP="00A134CA">
      <w:pPr>
        <w:spacing w:before="100" w:beforeAutospacing="1" w:after="100" w:afterAutospacing="1" w:line="240" w:lineRule="auto"/>
        <w:jc w:val="both"/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</w:pPr>
      <w:r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  <w:t xml:space="preserve">Group </w:t>
      </w:r>
      <w:r w:rsidR="00A134CA"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  <w:t>Project overview</w:t>
      </w:r>
      <w:r w:rsidR="00410EF7"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  <w:t>:</w:t>
      </w:r>
    </w:p>
    <w:p w14:paraId="627EBBBD" w14:textId="184536F4" w:rsidR="00A134CA" w:rsidRPr="00757417" w:rsidRDefault="00351B1E" w:rsidP="00757417">
      <w:pPr>
        <w:spacing w:before="100" w:beforeAutospacing="1" w:after="100" w:afterAutospacing="1" w:line="240" w:lineRule="auto"/>
        <w:jc w:val="both"/>
        <w:rPr>
          <w:lang w:eastAsia="en-AE"/>
        </w:rPr>
      </w:pPr>
      <w:r w:rsidRPr="00757417">
        <w:rPr>
          <w:lang w:eastAsia="en-AE"/>
        </w:rPr>
        <w:t>In this</w:t>
      </w:r>
      <w:r w:rsidR="00A134CA" w:rsidRPr="00757417">
        <w:rPr>
          <w:lang w:eastAsia="en-AE"/>
        </w:rPr>
        <w:t xml:space="preserve"> </w:t>
      </w:r>
      <w:r w:rsidR="00FB1AA2" w:rsidRPr="00757417">
        <w:rPr>
          <w:lang w:eastAsia="en-AE"/>
        </w:rPr>
        <w:t xml:space="preserve">group </w:t>
      </w:r>
      <w:r w:rsidR="0071395E" w:rsidRPr="00757417">
        <w:rPr>
          <w:lang w:eastAsia="en-AE"/>
        </w:rPr>
        <w:t>project</w:t>
      </w:r>
      <w:r w:rsidR="00A134CA" w:rsidRPr="00757417">
        <w:rPr>
          <w:lang w:eastAsia="en-AE"/>
        </w:rPr>
        <w:t xml:space="preserve">, you are asked to explore the </w:t>
      </w:r>
      <w:r w:rsidR="00E75C9E" w:rsidRPr="00757417">
        <w:rPr>
          <w:lang w:eastAsia="en-AE"/>
        </w:rPr>
        <w:t>algorithms</w:t>
      </w:r>
      <w:r w:rsidR="00A134CA" w:rsidRPr="00757417">
        <w:rPr>
          <w:lang w:eastAsia="en-AE"/>
        </w:rPr>
        <w:t xml:space="preserve"> of Artificial Intelligence to the problem of your choice. You can choose to study any </w:t>
      </w:r>
      <w:r w:rsidR="00994021" w:rsidRPr="00757417">
        <w:rPr>
          <w:lang w:eastAsia="en-AE"/>
        </w:rPr>
        <w:t>problem</w:t>
      </w:r>
      <w:r w:rsidR="00A134CA" w:rsidRPr="00757417">
        <w:rPr>
          <w:lang w:eastAsia="en-AE"/>
        </w:rPr>
        <w:t xml:space="preserve">, giving special consideration to the unique properties of the problem domain, and testing </w:t>
      </w:r>
      <w:r w:rsidR="00F103F1">
        <w:rPr>
          <w:lang w:eastAsia="en-AE"/>
        </w:rPr>
        <w:t>two</w:t>
      </w:r>
      <w:r w:rsidR="00A134CA" w:rsidRPr="00757417">
        <w:rPr>
          <w:lang w:eastAsia="en-AE"/>
        </w:rPr>
        <w:t xml:space="preserve"> </w:t>
      </w:r>
      <w:r w:rsidR="008569AE" w:rsidRPr="00757417">
        <w:rPr>
          <w:lang w:eastAsia="en-AE"/>
        </w:rPr>
        <w:t>algorithm</w:t>
      </w:r>
      <w:r w:rsidR="00F103F1">
        <w:rPr>
          <w:lang w:eastAsia="en-AE"/>
        </w:rPr>
        <w:t>s</w:t>
      </w:r>
      <w:r w:rsidR="00A134CA" w:rsidRPr="00757417">
        <w:rPr>
          <w:lang w:eastAsia="en-AE"/>
        </w:rPr>
        <w:t xml:space="preserve"> </w:t>
      </w:r>
      <w:r w:rsidR="003F2788" w:rsidRPr="00757417">
        <w:rPr>
          <w:lang w:eastAsia="en-AE"/>
        </w:rPr>
        <w:t xml:space="preserve">or more </w:t>
      </w:r>
      <w:r w:rsidR="00A134CA" w:rsidRPr="00757417">
        <w:rPr>
          <w:lang w:eastAsia="en-AE"/>
        </w:rPr>
        <w:t xml:space="preserve">on it. </w:t>
      </w:r>
    </w:p>
    <w:p w14:paraId="13328B6C" w14:textId="67707434" w:rsidR="00757417" w:rsidRPr="00757417" w:rsidRDefault="00757417" w:rsidP="00757417">
      <w:pPr>
        <w:rPr>
          <w:b/>
          <w:bCs/>
          <w:u w:val="single"/>
          <w:lang w:val="en-AE"/>
        </w:rPr>
      </w:pPr>
      <w:r w:rsidRPr="00757417">
        <w:rPr>
          <w:b/>
          <w:bCs/>
          <w:u w:val="single"/>
        </w:rPr>
        <w:t>Instructions:</w:t>
      </w:r>
    </w:p>
    <w:p w14:paraId="70378FBB" w14:textId="518ECEE7" w:rsidR="00FE59AC" w:rsidRPr="00DF3902" w:rsidRDefault="00FE59AC" w:rsidP="00FE59AC">
      <w:pPr>
        <w:rPr>
          <w:b/>
          <w:bCs/>
          <w:lang w:eastAsia="en-AE"/>
        </w:rPr>
      </w:pPr>
      <w:r w:rsidRPr="00DF3902">
        <w:rPr>
          <w:b/>
          <w:bCs/>
          <w:lang w:eastAsia="en-AE"/>
        </w:rPr>
        <w:t>1. Choose a Problem:</w:t>
      </w:r>
      <w:r w:rsidR="006A7DD6">
        <w:rPr>
          <w:b/>
          <w:bCs/>
          <w:lang w:eastAsia="en-AE"/>
        </w:rPr>
        <w:t xml:space="preserve"> </w:t>
      </w:r>
      <w:r w:rsidR="006A7DD6">
        <w:rPr>
          <w:rFonts w:ascii="Times New Roman,Bold" w:hAnsi="Times New Roman,Bold"/>
        </w:rPr>
        <w:t>(weightage = 5%)</w:t>
      </w:r>
    </w:p>
    <w:p w14:paraId="1E91E25C" w14:textId="4EA16B4B" w:rsidR="00FE59AC" w:rsidRDefault="00FE59AC" w:rsidP="00FE59AC">
      <w:pPr>
        <w:rPr>
          <w:lang w:eastAsia="en-AE"/>
        </w:rPr>
      </w:pPr>
      <w:r w:rsidRPr="00DF3902">
        <w:rPr>
          <w:lang w:eastAsia="en-AE"/>
        </w:rPr>
        <w:t>Visit the UCI Machine Learning Repository (</w:t>
      </w:r>
      <w:hyperlink r:id="rId8" w:tgtFrame="_new" w:history="1">
        <w:r w:rsidRPr="00DF3902">
          <w:rPr>
            <w:rStyle w:val="Hyperlink"/>
            <w:lang w:eastAsia="en-AE"/>
          </w:rPr>
          <w:t>https://archive.ics.uci.edu/ml/index.php</w:t>
        </w:r>
      </w:hyperlink>
      <w:r w:rsidRPr="00DF3902">
        <w:rPr>
          <w:lang w:eastAsia="en-AE"/>
        </w:rPr>
        <w:t xml:space="preserve">) </w:t>
      </w:r>
      <w:r w:rsidR="00D65D7A">
        <w:rPr>
          <w:lang w:eastAsia="en-AE"/>
        </w:rPr>
        <w:t xml:space="preserve">or </w:t>
      </w:r>
      <w:hyperlink r:id="rId9" w:history="1">
        <w:r w:rsidR="00D65D7A" w:rsidRPr="009F6EAD">
          <w:rPr>
            <w:rStyle w:val="Hyperlink"/>
            <w:lang w:eastAsia="en-AE"/>
          </w:rPr>
          <w:t>https://www.kaggle.com/datasets/</w:t>
        </w:r>
      </w:hyperlink>
      <w:r w:rsidR="00D65D7A">
        <w:rPr>
          <w:lang w:eastAsia="en-AE"/>
        </w:rPr>
        <w:t xml:space="preserve"> </w:t>
      </w:r>
      <w:r w:rsidRPr="00DF3902">
        <w:rPr>
          <w:lang w:eastAsia="en-AE"/>
        </w:rPr>
        <w:t>and select a dataset that you find interesting.</w:t>
      </w:r>
      <w:r>
        <w:rPr>
          <w:lang w:eastAsia="en-AE"/>
        </w:rPr>
        <w:t xml:space="preserve"> </w:t>
      </w:r>
      <w:r w:rsidRPr="00DF3902">
        <w:rPr>
          <w:lang w:eastAsia="en-AE"/>
        </w:rPr>
        <w:t>Describe the dataset briefly, including the number of features, the class labels, and any challenges or unique properties of the dataset.</w:t>
      </w:r>
    </w:p>
    <w:p w14:paraId="2E68E679" w14:textId="6F316A93" w:rsidR="00E6225D" w:rsidRDefault="000A72C5" w:rsidP="00C821FF">
      <w:pPr>
        <w:pStyle w:val="NormalWeb"/>
        <w:spacing w:before="0" w:beforeAutospacing="0" w:after="0" w:afterAutospacing="0"/>
        <w:rPr>
          <w:rFonts w:ascii="Calibri" w:eastAsia="Calibri" w:hAnsi="Calibri" w:cs="Arial"/>
          <w:sz w:val="22"/>
          <w:szCs w:val="22"/>
          <w:lang w:val="en-US" w:eastAsia="en-AE"/>
        </w:rPr>
      </w:pPr>
      <w:r>
        <w:rPr>
          <w:b/>
          <w:bCs/>
          <w:lang w:eastAsia="en-AE"/>
        </w:rPr>
        <w:t>2</w:t>
      </w:r>
      <w:r w:rsidRPr="00DF3902">
        <w:rPr>
          <w:b/>
          <w:bCs/>
          <w:lang w:eastAsia="en-AE"/>
        </w:rPr>
        <w:t>.</w:t>
      </w:r>
      <w:r>
        <w:rPr>
          <w:b/>
          <w:bCs/>
          <w:lang w:eastAsia="en-AE"/>
        </w:rPr>
        <w:t xml:space="preserve"> </w:t>
      </w:r>
      <w:r w:rsidR="00C821FF" w:rsidRPr="00C821FF">
        <w:rPr>
          <w:rFonts w:ascii="Calibri" w:eastAsia="Calibri" w:hAnsi="Calibri" w:cs="Arial"/>
          <w:b/>
          <w:bCs/>
          <w:sz w:val="22"/>
          <w:szCs w:val="22"/>
          <w:lang w:val="en-US" w:eastAsia="en-AE"/>
        </w:rPr>
        <w:t>Related works</w:t>
      </w:r>
      <w:r w:rsidR="00C821FF" w:rsidRPr="00C821FF">
        <w:rPr>
          <w:rFonts w:ascii="Calibri" w:eastAsia="Calibri" w:hAnsi="Calibri" w:cs="Arial"/>
          <w:sz w:val="22"/>
          <w:szCs w:val="22"/>
          <w:lang w:val="en-US" w:eastAsia="en-AE"/>
        </w:rPr>
        <w:t xml:space="preserve"> (weightage = </w:t>
      </w:r>
      <w:r w:rsidR="00210738">
        <w:rPr>
          <w:rFonts w:ascii="Calibri" w:eastAsia="Calibri" w:hAnsi="Calibri" w:cs="Arial"/>
          <w:sz w:val="22"/>
          <w:szCs w:val="22"/>
          <w:lang w:val="en-US" w:eastAsia="en-AE"/>
        </w:rPr>
        <w:t>5</w:t>
      </w:r>
      <w:r w:rsidR="00C821FF" w:rsidRPr="00C821FF">
        <w:rPr>
          <w:rFonts w:ascii="Calibri" w:eastAsia="Calibri" w:hAnsi="Calibri" w:cs="Arial"/>
          <w:sz w:val="22"/>
          <w:szCs w:val="22"/>
          <w:lang w:val="en-US" w:eastAsia="en-AE"/>
        </w:rPr>
        <w:t>%)</w:t>
      </w:r>
    </w:p>
    <w:p w14:paraId="6585C2BF" w14:textId="2C8325F7" w:rsidR="00C821FF" w:rsidRDefault="00C821FF" w:rsidP="00C821FF">
      <w:pPr>
        <w:pStyle w:val="NormalWeb"/>
        <w:spacing w:before="0" w:beforeAutospacing="0" w:after="0" w:afterAutospacing="0"/>
        <w:rPr>
          <w:rFonts w:ascii="Calibri" w:eastAsia="Calibri" w:hAnsi="Calibri" w:cs="Arial"/>
          <w:sz w:val="22"/>
          <w:szCs w:val="22"/>
          <w:lang w:val="en-US" w:eastAsia="en-AE"/>
        </w:rPr>
      </w:pPr>
      <w:r w:rsidRPr="00C821FF">
        <w:rPr>
          <w:rFonts w:ascii="Calibri" w:eastAsia="Calibri" w:hAnsi="Calibri" w:cs="Arial"/>
          <w:sz w:val="22"/>
          <w:szCs w:val="22"/>
          <w:lang w:val="en-US" w:eastAsia="en-AE"/>
        </w:rPr>
        <w:br/>
      </w:r>
      <w:r w:rsidR="0045523D" w:rsidRPr="0045523D">
        <w:rPr>
          <w:rFonts w:ascii="Calibri" w:eastAsia="Calibri" w:hAnsi="Calibri" w:cs="Arial"/>
          <w:sz w:val="22"/>
          <w:szCs w:val="22"/>
          <w:lang w:val="en-US" w:eastAsia="en-AE"/>
        </w:rPr>
        <w:t xml:space="preserve">You are required to search for </w:t>
      </w:r>
      <w:r w:rsidR="0045523D">
        <w:rPr>
          <w:rFonts w:ascii="Calibri" w:eastAsia="Calibri" w:hAnsi="Calibri" w:cs="Arial"/>
          <w:sz w:val="22"/>
          <w:szCs w:val="22"/>
          <w:lang w:val="en-US" w:eastAsia="en-AE"/>
        </w:rPr>
        <w:t>FIVE</w:t>
      </w:r>
      <w:r w:rsidR="0045523D" w:rsidRPr="0045523D">
        <w:rPr>
          <w:rFonts w:ascii="Calibri" w:eastAsia="Calibri" w:hAnsi="Calibri" w:cs="Arial"/>
          <w:sz w:val="22"/>
          <w:szCs w:val="22"/>
          <w:lang w:val="en-US" w:eastAsia="en-AE"/>
        </w:rPr>
        <w:t xml:space="preserve"> (5) scholarly articles related to the topic(s) you have chosen using </w:t>
      </w:r>
      <w:hyperlink r:id="rId10" w:history="1">
        <w:r w:rsidR="00A81AFF" w:rsidRPr="009F6EAD">
          <w:rPr>
            <w:rStyle w:val="Hyperlink"/>
            <w:rFonts w:ascii="Calibri" w:eastAsia="Calibri" w:hAnsi="Calibri" w:cs="Arial"/>
            <w:sz w:val="22"/>
            <w:szCs w:val="22"/>
            <w:lang w:val="en-US" w:eastAsia="en-AE"/>
          </w:rPr>
          <w:t>https://scholar.google.com/</w:t>
        </w:r>
      </w:hyperlink>
      <w:r w:rsidR="00A81AFF">
        <w:rPr>
          <w:rFonts w:ascii="Calibri" w:eastAsia="Calibri" w:hAnsi="Calibri" w:cs="Arial"/>
          <w:sz w:val="22"/>
          <w:szCs w:val="22"/>
          <w:lang w:val="en-US" w:eastAsia="en-AE"/>
        </w:rPr>
        <w:t xml:space="preserve"> </w:t>
      </w:r>
      <w:r w:rsidR="0045523D" w:rsidRPr="0045523D">
        <w:rPr>
          <w:rFonts w:ascii="Calibri" w:eastAsia="Calibri" w:hAnsi="Calibri" w:cs="Arial"/>
          <w:sz w:val="22"/>
          <w:szCs w:val="22"/>
          <w:lang w:val="en-US" w:eastAsia="en-AE"/>
        </w:rPr>
        <w:t>. Summarize each article and provide key insights</w:t>
      </w:r>
      <w:r w:rsidR="008E1726">
        <w:rPr>
          <w:rFonts w:ascii="Calibri" w:eastAsia="Calibri" w:hAnsi="Calibri" w:cs="Arial"/>
          <w:sz w:val="22"/>
          <w:szCs w:val="22"/>
          <w:lang w:val="en-US" w:eastAsia="en-AE"/>
        </w:rPr>
        <w:t xml:space="preserve">. </w:t>
      </w:r>
    </w:p>
    <w:p w14:paraId="07FC29C3" w14:textId="77777777" w:rsidR="00E6225D" w:rsidRPr="00C821FF" w:rsidRDefault="00E6225D" w:rsidP="00C821FF">
      <w:pPr>
        <w:pStyle w:val="NormalWeb"/>
        <w:spacing w:before="0" w:beforeAutospacing="0" w:after="0" w:afterAutospacing="0"/>
        <w:rPr>
          <w:rFonts w:ascii="Calibri" w:eastAsia="Calibri" w:hAnsi="Calibri" w:cs="Arial"/>
          <w:sz w:val="22"/>
          <w:szCs w:val="22"/>
          <w:lang w:val="en-US" w:eastAsia="en-AE"/>
        </w:rPr>
      </w:pPr>
    </w:p>
    <w:p w14:paraId="5DA5ACC6" w14:textId="4D0CAFD4" w:rsidR="00FE59AC" w:rsidRPr="00DF3902" w:rsidRDefault="000A72C5" w:rsidP="00FE59AC">
      <w:pPr>
        <w:rPr>
          <w:b/>
          <w:bCs/>
          <w:lang w:eastAsia="en-AE"/>
        </w:rPr>
      </w:pPr>
      <w:r>
        <w:rPr>
          <w:b/>
          <w:bCs/>
          <w:lang w:eastAsia="en-AE"/>
        </w:rPr>
        <w:t>3</w:t>
      </w:r>
      <w:r w:rsidR="00FE59AC" w:rsidRPr="00DF3902">
        <w:rPr>
          <w:b/>
          <w:bCs/>
          <w:lang w:eastAsia="en-AE"/>
        </w:rPr>
        <w:t>. Data Preprocessing:</w:t>
      </w:r>
      <w:r w:rsidR="004F4E49">
        <w:rPr>
          <w:b/>
          <w:bCs/>
          <w:lang w:eastAsia="en-AE"/>
        </w:rPr>
        <w:t xml:space="preserve"> </w:t>
      </w:r>
      <w:r w:rsidR="004F4E49">
        <w:rPr>
          <w:rFonts w:ascii="Times New Roman,Bold" w:hAnsi="Times New Roman,Bold"/>
        </w:rPr>
        <w:t>(weightage = 1</w:t>
      </w:r>
      <w:r w:rsidR="008E1726">
        <w:rPr>
          <w:rFonts w:ascii="Times New Roman,Bold" w:hAnsi="Times New Roman,Bold"/>
        </w:rPr>
        <w:t>5</w:t>
      </w:r>
      <w:r w:rsidR="004F4E49">
        <w:rPr>
          <w:rFonts w:ascii="Times New Roman,Bold" w:hAnsi="Times New Roman,Bold"/>
        </w:rPr>
        <w:t>%)</w:t>
      </w:r>
    </w:p>
    <w:p w14:paraId="37E22177" w14:textId="7829C067" w:rsidR="00FE59AC" w:rsidRPr="00DF3902" w:rsidRDefault="00FE59AC" w:rsidP="00FE59AC">
      <w:pPr>
        <w:rPr>
          <w:lang w:eastAsia="en-AE"/>
        </w:rPr>
      </w:pPr>
      <w:r w:rsidRPr="00DF3902">
        <w:rPr>
          <w:lang w:eastAsia="en-AE"/>
        </w:rPr>
        <w:t xml:space="preserve">Clean and preprocess the dataset </w:t>
      </w:r>
      <w:r w:rsidR="004F4E49">
        <w:rPr>
          <w:lang w:eastAsia="en-AE"/>
        </w:rPr>
        <w:t>as</w:t>
      </w:r>
      <w:r w:rsidRPr="00DF3902">
        <w:rPr>
          <w:lang w:eastAsia="en-AE"/>
        </w:rPr>
        <w:t xml:space="preserve"> necessary. This may include handling missing data, encoding categorical features, and normalizing/standardizing numerical features.</w:t>
      </w:r>
    </w:p>
    <w:p w14:paraId="792A9D88" w14:textId="04E028AD" w:rsidR="00FE59AC" w:rsidRPr="00DF3902" w:rsidRDefault="000A72C5" w:rsidP="00FE59AC">
      <w:pPr>
        <w:rPr>
          <w:b/>
          <w:bCs/>
          <w:lang w:eastAsia="en-AE"/>
        </w:rPr>
      </w:pPr>
      <w:r>
        <w:rPr>
          <w:b/>
          <w:bCs/>
          <w:lang w:eastAsia="en-AE"/>
        </w:rPr>
        <w:t>4</w:t>
      </w:r>
      <w:r w:rsidR="00FE59AC" w:rsidRPr="00DF3902">
        <w:rPr>
          <w:b/>
          <w:bCs/>
          <w:lang w:eastAsia="en-AE"/>
        </w:rPr>
        <w:t xml:space="preserve">. Select </w:t>
      </w:r>
      <w:r w:rsidR="00C452CB">
        <w:rPr>
          <w:b/>
          <w:bCs/>
          <w:lang w:eastAsia="en-AE"/>
        </w:rPr>
        <w:t xml:space="preserve">Machine Learning </w:t>
      </w:r>
      <w:r w:rsidR="00FE59AC" w:rsidRPr="00DF3902">
        <w:rPr>
          <w:b/>
          <w:bCs/>
          <w:lang w:eastAsia="en-AE"/>
        </w:rPr>
        <w:t>Algorithms:</w:t>
      </w:r>
      <w:r w:rsidR="004F4E49">
        <w:rPr>
          <w:b/>
          <w:bCs/>
          <w:lang w:eastAsia="en-AE"/>
        </w:rPr>
        <w:t xml:space="preserve"> </w:t>
      </w:r>
      <w:r w:rsidR="004F4E49">
        <w:rPr>
          <w:rFonts w:ascii="Times New Roman,Bold" w:hAnsi="Times New Roman,Bold"/>
        </w:rPr>
        <w:t xml:space="preserve">(weightage = </w:t>
      </w:r>
      <w:r w:rsidR="003D4027">
        <w:rPr>
          <w:rFonts w:ascii="Times New Roman,Bold" w:hAnsi="Times New Roman,Bold"/>
        </w:rPr>
        <w:t>15</w:t>
      </w:r>
      <w:r w:rsidR="004F4E49">
        <w:rPr>
          <w:rFonts w:ascii="Times New Roman,Bold" w:hAnsi="Times New Roman,Bold"/>
        </w:rPr>
        <w:t>%)</w:t>
      </w:r>
    </w:p>
    <w:p w14:paraId="72EA594C" w14:textId="42E0D792" w:rsidR="00FE59AC" w:rsidRDefault="00FE59AC" w:rsidP="00FE59AC">
      <w:pPr>
        <w:rPr>
          <w:lang w:eastAsia="en-AE"/>
        </w:rPr>
      </w:pPr>
      <w:r w:rsidRPr="00DF3902">
        <w:rPr>
          <w:lang w:eastAsia="en-AE"/>
        </w:rPr>
        <w:t>Choose at least three different algorithms for this task</w:t>
      </w:r>
      <w:r w:rsidR="0008209E">
        <w:rPr>
          <w:lang w:eastAsia="en-AE"/>
        </w:rPr>
        <w:t xml:space="preserve"> as these three algorithms will be compared with each other</w:t>
      </w:r>
      <w:r w:rsidRPr="00DF3902">
        <w:rPr>
          <w:lang w:eastAsia="en-AE"/>
        </w:rPr>
        <w:t>. Explain why you chose these algorithms and how they are suitable for your selected problem.</w:t>
      </w:r>
    </w:p>
    <w:p w14:paraId="2370B238" w14:textId="5F17F66C" w:rsidR="00FE59AC" w:rsidRPr="00DF3902" w:rsidRDefault="000A72C5" w:rsidP="00FE59AC">
      <w:pPr>
        <w:rPr>
          <w:b/>
          <w:bCs/>
          <w:lang w:eastAsia="en-AE"/>
        </w:rPr>
      </w:pPr>
      <w:r>
        <w:rPr>
          <w:b/>
          <w:bCs/>
          <w:lang w:eastAsia="en-AE"/>
        </w:rPr>
        <w:t>5</w:t>
      </w:r>
      <w:r w:rsidR="00FE59AC" w:rsidRPr="00DF3902">
        <w:rPr>
          <w:b/>
          <w:bCs/>
          <w:lang w:eastAsia="en-AE"/>
        </w:rPr>
        <w:t>. Model Development:</w:t>
      </w:r>
      <w:r w:rsidR="004F4E49">
        <w:rPr>
          <w:b/>
          <w:bCs/>
          <w:lang w:eastAsia="en-AE"/>
        </w:rPr>
        <w:t xml:space="preserve"> </w:t>
      </w:r>
      <w:r w:rsidR="004F4E49">
        <w:rPr>
          <w:rFonts w:ascii="Times New Roman,Bold" w:hAnsi="Times New Roman,Bold"/>
        </w:rPr>
        <w:t xml:space="preserve">(weightage = </w:t>
      </w:r>
      <w:r w:rsidR="003D4027">
        <w:rPr>
          <w:rFonts w:ascii="Times New Roman,Bold" w:hAnsi="Times New Roman,Bold"/>
        </w:rPr>
        <w:t>4</w:t>
      </w:r>
      <w:r w:rsidR="008E1726">
        <w:rPr>
          <w:rFonts w:ascii="Times New Roman,Bold" w:hAnsi="Times New Roman,Bold"/>
        </w:rPr>
        <w:t>0</w:t>
      </w:r>
      <w:r w:rsidR="004F4E49">
        <w:rPr>
          <w:rFonts w:ascii="Times New Roman,Bold" w:hAnsi="Times New Roman,Bold"/>
        </w:rPr>
        <w:t>%)</w:t>
      </w:r>
    </w:p>
    <w:p w14:paraId="1307F5FD" w14:textId="462E5FC0" w:rsidR="008B7787" w:rsidRDefault="00FE59AC" w:rsidP="008B7787">
      <w:pPr>
        <w:rPr>
          <w:lang w:eastAsia="en-AE"/>
        </w:rPr>
      </w:pPr>
      <w:r w:rsidRPr="00DF3902">
        <w:rPr>
          <w:lang w:eastAsia="en-AE"/>
        </w:rPr>
        <w:t>Implement the selected algorithms using the preprocessed dataset.</w:t>
      </w:r>
      <w:r w:rsidR="008B7787">
        <w:rPr>
          <w:lang w:eastAsia="en-AE"/>
        </w:rPr>
        <w:t xml:space="preserve"> </w:t>
      </w:r>
      <w:r w:rsidRPr="00DF3902">
        <w:rPr>
          <w:lang w:eastAsia="en-AE"/>
        </w:rPr>
        <w:t>Clearly document the process, including hyperparameter tuning and cross-validation methods used</w:t>
      </w:r>
      <w:r w:rsidR="00ED115C">
        <w:rPr>
          <w:lang w:eastAsia="en-AE"/>
        </w:rPr>
        <w:t xml:space="preserve"> for training</w:t>
      </w:r>
      <w:r w:rsidRPr="00DF3902">
        <w:rPr>
          <w:lang w:eastAsia="en-AE"/>
        </w:rPr>
        <w:t>.</w:t>
      </w:r>
    </w:p>
    <w:p w14:paraId="0380A7E5" w14:textId="77777777" w:rsidR="00BA4B43" w:rsidRPr="00DF3902" w:rsidRDefault="00BA4B43" w:rsidP="008B7787">
      <w:pPr>
        <w:rPr>
          <w:lang w:eastAsia="en-AE"/>
        </w:rPr>
      </w:pPr>
    </w:p>
    <w:p w14:paraId="773E2FB5" w14:textId="2D67DBA3" w:rsidR="00FE59AC" w:rsidRPr="00DF3902" w:rsidRDefault="000A72C5" w:rsidP="00FE59AC">
      <w:pPr>
        <w:rPr>
          <w:b/>
          <w:bCs/>
          <w:lang w:eastAsia="en-AE"/>
        </w:rPr>
      </w:pPr>
      <w:r>
        <w:rPr>
          <w:b/>
          <w:bCs/>
          <w:lang w:eastAsia="en-AE"/>
        </w:rPr>
        <w:lastRenderedPageBreak/>
        <w:t>6</w:t>
      </w:r>
      <w:r w:rsidR="00FE59AC" w:rsidRPr="00DF3902">
        <w:rPr>
          <w:b/>
          <w:bCs/>
          <w:lang w:eastAsia="en-AE"/>
        </w:rPr>
        <w:t>. Model Evaluation:</w:t>
      </w:r>
      <w:r w:rsidR="004F4E49">
        <w:rPr>
          <w:b/>
          <w:bCs/>
          <w:lang w:eastAsia="en-AE"/>
        </w:rPr>
        <w:t xml:space="preserve"> </w:t>
      </w:r>
      <w:r w:rsidR="003D4027">
        <w:rPr>
          <w:rFonts w:ascii="Times New Roman,Bold" w:hAnsi="Times New Roman,Bold"/>
        </w:rPr>
        <w:t>(weightage = 10%)</w:t>
      </w:r>
    </w:p>
    <w:p w14:paraId="27B92851" w14:textId="3E7EB106" w:rsidR="00FE59AC" w:rsidRPr="00DF3902" w:rsidRDefault="00FE59AC" w:rsidP="00FE59AC">
      <w:pPr>
        <w:rPr>
          <w:lang w:eastAsia="en-AE"/>
        </w:rPr>
      </w:pPr>
      <w:r w:rsidRPr="00DF3902">
        <w:rPr>
          <w:lang w:eastAsia="en-AE"/>
        </w:rPr>
        <w:t>Evaluate the performance of each algorithm using appropriate evaluation metrics such as accuracy, precision, recall, F1-score, and ROC curves</w:t>
      </w:r>
      <w:r w:rsidR="00515F4C">
        <w:rPr>
          <w:lang w:eastAsia="en-AE"/>
        </w:rPr>
        <w:t>, and standard deviation</w:t>
      </w:r>
      <w:r w:rsidRPr="00DF3902">
        <w:rPr>
          <w:lang w:eastAsia="en-AE"/>
        </w:rPr>
        <w:t xml:space="preserve">. </w:t>
      </w:r>
    </w:p>
    <w:p w14:paraId="054C851E" w14:textId="379471D0" w:rsidR="00FE59AC" w:rsidRPr="00DF3902" w:rsidRDefault="000A72C5" w:rsidP="00FE59AC">
      <w:pPr>
        <w:rPr>
          <w:b/>
          <w:bCs/>
          <w:lang w:eastAsia="en-AE"/>
        </w:rPr>
      </w:pPr>
      <w:r>
        <w:rPr>
          <w:b/>
          <w:bCs/>
          <w:lang w:eastAsia="en-AE"/>
        </w:rPr>
        <w:t>7</w:t>
      </w:r>
      <w:r w:rsidR="00FE59AC" w:rsidRPr="00DF3902">
        <w:rPr>
          <w:b/>
          <w:bCs/>
          <w:lang w:eastAsia="en-AE"/>
        </w:rPr>
        <w:t>. Analysis:</w:t>
      </w:r>
      <w:r w:rsidR="003D4027">
        <w:rPr>
          <w:b/>
          <w:bCs/>
          <w:lang w:eastAsia="en-AE"/>
        </w:rPr>
        <w:t xml:space="preserve"> </w:t>
      </w:r>
      <w:r w:rsidR="003D4027">
        <w:rPr>
          <w:rFonts w:ascii="Times New Roman,Bold" w:hAnsi="Times New Roman,Bold"/>
        </w:rPr>
        <w:t>(weightage = 10%)</w:t>
      </w:r>
    </w:p>
    <w:p w14:paraId="639B93A2" w14:textId="2E907AFB" w:rsidR="00FE59AC" w:rsidRPr="00DF3902" w:rsidRDefault="00FE59AC" w:rsidP="00FE59AC">
      <w:pPr>
        <w:rPr>
          <w:lang w:eastAsia="en-AE"/>
        </w:rPr>
      </w:pPr>
      <w:r w:rsidRPr="00DF3902">
        <w:rPr>
          <w:lang w:eastAsia="en-AE"/>
        </w:rPr>
        <w:t xml:space="preserve">Provide a detailed analysis of the results. Explain why certain algorithms performed better or worse on this specific problem. Discuss the implications of the unique properties of your chosen </w:t>
      </w:r>
      <w:proofErr w:type="gramStart"/>
      <w:r w:rsidRPr="00DF3902">
        <w:rPr>
          <w:lang w:eastAsia="en-AE"/>
        </w:rPr>
        <w:t>dataset</w:t>
      </w:r>
      <w:proofErr w:type="gramEnd"/>
      <w:r w:rsidRPr="00DF3902">
        <w:rPr>
          <w:lang w:eastAsia="en-AE"/>
        </w:rPr>
        <w:t xml:space="preserve"> on model performance.</w:t>
      </w:r>
      <w:r w:rsidR="00B476AD">
        <w:rPr>
          <w:lang w:eastAsia="en-AE"/>
        </w:rPr>
        <w:t xml:space="preserve"> </w:t>
      </w:r>
      <w:r w:rsidR="003A64BA">
        <w:rPr>
          <w:lang w:eastAsia="en-AE"/>
        </w:rPr>
        <w:t xml:space="preserve">Moreover, elaborate the outcome of standard deviation result. </w:t>
      </w:r>
    </w:p>
    <w:p w14:paraId="627B8F7B" w14:textId="09FD6BAF" w:rsidR="00FE59AC" w:rsidRPr="00DF3902" w:rsidRDefault="000A72C5" w:rsidP="00FE59AC">
      <w:pPr>
        <w:rPr>
          <w:b/>
          <w:bCs/>
          <w:lang w:eastAsia="en-AE"/>
        </w:rPr>
      </w:pPr>
      <w:r>
        <w:rPr>
          <w:b/>
          <w:bCs/>
          <w:lang w:eastAsia="en-AE"/>
        </w:rPr>
        <w:t>8</w:t>
      </w:r>
      <w:r w:rsidR="00FE59AC" w:rsidRPr="00DF3902">
        <w:rPr>
          <w:b/>
          <w:bCs/>
          <w:lang w:eastAsia="en-AE"/>
        </w:rPr>
        <w:t>. Conclusion and Recommendations:</w:t>
      </w:r>
    </w:p>
    <w:p w14:paraId="393C5586" w14:textId="77777777" w:rsidR="00FE59AC" w:rsidRDefault="00FE59AC" w:rsidP="00FE59AC">
      <w:pPr>
        <w:rPr>
          <w:lang w:eastAsia="en-AE"/>
        </w:rPr>
      </w:pPr>
      <w:r w:rsidRPr="00DF3902">
        <w:rPr>
          <w:lang w:eastAsia="en-AE"/>
        </w:rPr>
        <w:t>Conclude the assignment by summarizing your findings and providing recommendations on which algorithm is the most suitable for the selected problem and why.</w:t>
      </w:r>
    </w:p>
    <w:p w14:paraId="72DF27E7" w14:textId="061F8D7D" w:rsidR="009F14EE" w:rsidRPr="00775BEA" w:rsidRDefault="0071395E" w:rsidP="00775BEA">
      <w:pPr>
        <w:spacing w:before="100" w:beforeAutospacing="1" w:after="100" w:afterAutospacing="1" w:line="240" w:lineRule="auto"/>
        <w:jc w:val="both"/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</w:pPr>
      <w:r w:rsidRPr="0071395E"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  <w:t>Learning Outcomes</w:t>
      </w:r>
      <w:r w:rsidR="00410EF7"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  <w:t>:</w:t>
      </w:r>
      <w:r w:rsidRPr="0071395E">
        <w:rPr>
          <w:rFonts w:ascii="Times" w:eastAsia="Times New Roman" w:hAnsi="Times" w:cs="Times New Roman"/>
          <w:b/>
          <w:bCs/>
          <w:sz w:val="24"/>
          <w:szCs w:val="24"/>
          <w:u w:val="single"/>
          <w:lang w:eastAsia="en-GB"/>
        </w:rPr>
        <w:t xml:space="preserve"> </w:t>
      </w:r>
    </w:p>
    <w:p w14:paraId="2646B6B3" w14:textId="4EA7FC14" w:rsidR="0071395E" w:rsidRPr="008B7787" w:rsidRDefault="00F31C62" w:rsidP="003D4027">
      <w:pPr>
        <w:pStyle w:val="ListParagraph"/>
        <w:widowControl w:val="0"/>
        <w:numPr>
          <w:ilvl w:val="0"/>
          <w:numId w:val="21"/>
        </w:numPr>
        <w:tabs>
          <w:tab w:val="left" w:pos="942"/>
        </w:tabs>
        <w:spacing w:before="28" w:after="0" w:line="240" w:lineRule="auto"/>
        <w:rPr>
          <w:lang w:eastAsia="en-AE"/>
        </w:rPr>
      </w:pPr>
      <w:r w:rsidRPr="008B7787">
        <w:rPr>
          <w:lang w:eastAsia="en-AE"/>
        </w:rPr>
        <w:t>Demonstrate ability to use inductive learning techniques to solve problems</w:t>
      </w:r>
      <w:r w:rsidR="00CE4CDF" w:rsidRPr="008B7787">
        <w:rPr>
          <w:lang w:eastAsia="en-AE"/>
        </w:rPr>
        <w:t xml:space="preserve">. </w:t>
      </w:r>
    </w:p>
    <w:p w14:paraId="3E253934" w14:textId="3AB90F2D" w:rsidR="006A7DD6" w:rsidRPr="008B7787" w:rsidRDefault="0071395E" w:rsidP="008B77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MY" w:eastAsia="en-GB"/>
        </w:rPr>
      </w:pPr>
      <w:r w:rsidRPr="00775BEA">
        <w:rPr>
          <w:rFonts w:ascii="Times New Roman,Bold" w:eastAsia="Times New Roman" w:hAnsi="Times New Roman,Bold" w:cs="Times New Roman"/>
          <w:b/>
          <w:bCs/>
          <w:sz w:val="24"/>
          <w:szCs w:val="24"/>
          <w:lang w:val="en-MY" w:eastAsia="en-GB"/>
        </w:rPr>
        <w:t>Software</w:t>
      </w:r>
      <w:r w:rsidRPr="0071395E">
        <w:rPr>
          <w:rFonts w:ascii="Times New Roman" w:eastAsia="Times New Roman" w:hAnsi="Times New Roman" w:cs="Times New Roman"/>
          <w:sz w:val="24"/>
          <w:szCs w:val="24"/>
          <w:lang w:val="en-MY" w:eastAsia="en-GB"/>
        </w:rPr>
        <w:t xml:space="preserve">: </w:t>
      </w:r>
      <w:r w:rsidR="008B7787">
        <w:rPr>
          <w:rFonts w:ascii="Times New Roman" w:eastAsia="Times New Roman" w:hAnsi="Times New Roman" w:cs="Times New Roman"/>
          <w:sz w:val="24"/>
          <w:szCs w:val="24"/>
          <w:lang w:val="en-MY" w:eastAsia="en-GB"/>
        </w:rPr>
        <w:t xml:space="preserve"> </w:t>
      </w:r>
      <w:r w:rsidR="006A7DD6">
        <w:t>Python</w:t>
      </w:r>
      <w:r w:rsidR="000A72C5">
        <w:t xml:space="preserve"> programming</w:t>
      </w:r>
    </w:p>
    <w:p w14:paraId="410AA5E1" w14:textId="5FFB136D" w:rsidR="0071395E" w:rsidRPr="00C80B9E" w:rsidRDefault="0071395E" w:rsidP="0071395E">
      <w:pPr>
        <w:pStyle w:val="NormalWeb"/>
        <w:rPr>
          <w:b/>
          <w:bCs/>
          <w:u w:val="single"/>
        </w:rPr>
      </w:pPr>
      <w:r w:rsidRPr="00C80B9E">
        <w:rPr>
          <w:rFonts w:ascii="Times New Roman,Bold" w:hAnsi="Times New Roman,Bold"/>
          <w:b/>
          <w:bCs/>
          <w:u w:val="single"/>
        </w:rPr>
        <w:t>Deliverables</w:t>
      </w:r>
      <w:r w:rsidR="00410EF7">
        <w:rPr>
          <w:rFonts w:ascii="Times New Roman,Bold" w:hAnsi="Times New Roman,Bold"/>
          <w:b/>
          <w:bCs/>
          <w:u w:val="single"/>
        </w:rPr>
        <w:t>:</w:t>
      </w:r>
      <w:r w:rsidRPr="00C80B9E">
        <w:rPr>
          <w:rFonts w:ascii="Times New Roman,Bold" w:hAnsi="Times New Roman,Bold"/>
          <w:b/>
          <w:bCs/>
          <w:u w:val="single"/>
        </w:rPr>
        <w:t xml:space="preserve"> </w:t>
      </w:r>
    </w:p>
    <w:p w14:paraId="6B28AD0E" w14:textId="77777777" w:rsidR="00A134CA" w:rsidRDefault="00A134CA" w:rsidP="00300C47">
      <w:pPr>
        <w:pStyle w:val="NormalWeb"/>
        <w:ind w:left="360"/>
      </w:pPr>
      <w:r>
        <w:rPr>
          <w:rFonts w:ascii="Calibri,Bold" w:hAnsi="Calibri,Bold"/>
          <w:sz w:val="22"/>
          <w:szCs w:val="22"/>
          <w:shd w:val="clear" w:color="auto" w:fill="FFBF00"/>
        </w:rPr>
        <w:t xml:space="preserve">Submission Requirements </w:t>
      </w:r>
    </w:p>
    <w:p w14:paraId="08DAAF03" w14:textId="6EA54EEC" w:rsidR="008B7787" w:rsidRPr="008B7787" w:rsidRDefault="00A134CA" w:rsidP="008B7787">
      <w:pPr>
        <w:spacing w:before="100" w:beforeAutospacing="1" w:after="100" w:afterAutospacing="1" w:line="240" w:lineRule="auto"/>
        <w:jc w:val="both"/>
        <w:rPr>
          <w:rFonts w:ascii="Times" w:eastAsia="Times New Roman" w:hAnsi="Times" w:cs="Times New Roman"/>
          <w:b/>
          <w:bCs/>
          <w:sz w:val="24"/>
          <w:szCs w:val="24"/>
          <w:lang w:eastAsia="en-GB"/>
        </w:rPr>
      </w:pPr>
      <w:r w:rsidRPr="00410EF7">
        <w:rPr>
          <w:rFonts w:ascii="Times" w:eastAsia="Times New Roman" w:hAnsi="Times" w:cs="Times New Roman"/>
          <w:b/>
          <w:bCs/>
          <w:sz w:val="24"/>
          <w:szCs w:val="24"/>
          <w:lang w:eastAsia="en-GB"/>
        </w:rPr>
        <w:t xml:space="preserve">All submission is </w:t>
      </w:r>
      <w:r w:rsidR="003D4027">
        <w:rPr>
          <w:rFonts w:ascii="Times" w:eastAsia="Times New Roman" w:hAnsi="Times" w:cs="Times New Roman"/>
          <w:b/>
          <w:bCs/>
          <w:sz w:val="24"/>
          <w:szCs w:val="24"/>
          <w:lang w:eastAsia="en-GB"/>
        </w:rPr>
        <w:t>on the Blackboard</w:t>
      </w:r>
      <w:r w:rsidR="00D929EC">
        <w:rPr>
          <w:rFonts w:ascii="Times" w:eastAsia="Times New Roman" w:hAnsi="Times" w:cs="Times New Roman"/>
          <w:b/>
          <w:bCs/>
          <w:sz w:val="24"/>
          <w:szCs w:val="24"/>
          <w:lang w:eastAsia="en-GB"/>
        </w:rPr>
        <w:t>.</w:t>
      </w:r>
    </w:p>
    <w:tbl>
      <w:tblPr>
        <w:tblW w:w="9770" w:type="dxa"/>
        <w:tblInd w:w="481" w:type="dxa"/>
        <w:tblCellMar>
          <w:top w:w="77" w:type="dxa"/>
          <w:left w:w="107" w:type="dxa"/>
          <w:bottom w:w="5" w:type="dxa"/>
          <w:right w:w="62" w:type="dxa"/>
        </w:tblCellMar>
        <w:tblLook w:val="04A0" w:firstRow="1" w:lastRow="0" w:firstColumn="1" w:lastColumn="0" w:noHBand="0" w:noVBand="1"/>
      </w:tblPr>
      <w:tblGrid>
        <w:gridCol w:w="548"/>
        <w:gridCol w:w="3072"/>
        <w:gridCol w:w="2043"/>
        <w:gridCol w:w="1882"/>
        <w:gridCol w:w="1165"/>
        <w:gridCol w:w="1060"/>
      </w:tblGrid>
      <w:tr w:rsidR="008B7787" w14:paraId="5AA1BF47" w14:textId="77777777" w:rsidTr="00D25CAA">
        <w:trPr>
          <w:trHeight w:val="334"/>
        </w:trPr>
        <w:tc>
          <w:tcPr>
            <w:tcW w:w="97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78BAC4" w14:textId="77777777" w:rsidR="008B7787" w:rsidRPr="00CF43FC" w:rsidRDefault="008B7787" w:rsidP="00D25CAA">
            <w:pPr>
              <w:spacing w:line="259" w:lineRule="auto"/>
            </w:pPr>
            <w:r w:rsidRPr="00CF43FC">
              <w:t xml:space="preserve"> </w:t>
            </w:r>
            <w:r w:rsidRPr="00CF43FC">
              <w:rPr>
                <w:b/>
              </w:rPr>
              <w:t xml:space="preserve">Student declaration: </w:t>
            </w:r>
            <w:r w:rsidRPr="00CF43FC">
              <w:t xml:space="preserve"> </w:t>
            </w:r>
          </w:p>
        </w:tc>
      </w:tr>
      <w:tr w:rsidR="008B7787" w14:paraId="6BF6D015" w14:textId="77777777" w:rsidTr="00D25CAA">
        <w:trPr>
          <w:trHeight w:val="1375"/>
        </w:trPr>
        <w:tc>
          <w:tcPr>
            <w:tcW w:w="97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A3A9AFB" w14:textId="77777777" w:rsidR="008B7787" w:rsidRPr="00CF43FC" w:rsidRDefault="008B7787" w:rsidP="00D25CAA">
            <w:pPr>
              <w:spacing w:after="44" w:line="259" w:lineRule="auto"/>
            </w:pPr>
            <w:r w:rsidRPr="00CF43FC">
              <w:rPr>
                <w:b/>
                <w:i/>
              </w:rPr>
              <w:t>I declare that:</w:t>
            </w:r>
            <w:r w:rsidRPr="00CF43FC">
              <w:rPr>
                <w:b/>
              </w:rPr>
              <w:t xml:space="preserve"> </w:t>
            </w:r>
            <w:r w:rsidRPr="00CF43FC">
              <w:t xml:space="preserve"> </w:t>
            </w:r>
          </w:p>
          <w:p w14:paraId="15586AC0" w14:textId="77777777" w:rsidR="008B7787" w:rsidRPr="00CF43FC" w:rsidRDefault="008B7787" w:rsidP="008B7787">
            <w:pPr>
              <w:numPr>
                <w:ilvl w:val="0"/>
                <w:numId w:val="22"/>
              </w:numPr>
              <w:spacing w:after="29" w:line="259" w:lineRule="auto"/>
              <w:ind w:hanging="360"/>
            </w:pPr>
            <w:r w:rsidRPr="00CF43FC">
              <w:rPr>
                <w:i/>
              </w:rPr>
              <w:t xml:space="preserve">I understand what is meant by plagiarism </w:t>
            </w:r>
            <w:r w:rsidRPr="00CF43FC">
              <w:t xml:space="preserve"> </w:t>
            </w:r>
          </w:p>
          <w:p w14:paraId="7C03F9E0" w14:textId="77777777" w:rsidR="008B7787" w:rsidRPr="00CF43FC" w:rsidRDefault="008B7787" w:rsidP="008B7787">
            <w:pPr>
              <w:numPr>
                <w:ilvl w:val="0"/>
                <w:numId w:val="22"/>
              </w:numPr>
              <w:spacing w:after="32" w:line="259" w:lineRule="auto"/>
              <w:ind w:hanging="360"/>
            </w:pPr>
            <w:r w:rsidRPr="00CF43FC">
              <w:rPr>
                <w:i/>
              </w:rPr>
              <w:t xml:space="preserve">The implication of plagiarism has been explained to us by our lecturer </w:t>
            </w:r>
            <w:r w:rsidRPr="00CF43FC">
              <w:t xml:space="preserve"> </w:t>
            </w:r>
          </w:p>
          <w:p w14:paraId="3F95F412" w14:textId="77777777" w:rsidR="008B7787" w:rsidRPr="00CF43FC" w:rsidRDefault="008B7787" w:rsidP="008B7787">
            <w:pPr>
              <w:numPr>
                <w:ilvl w:val="0"/>
                <w:numId w:val="22"/>
              </w:numPr>
              <w:spacing w:after="1" w:line="259" w:lineRule="auto"/>
              <w:ind w:hanging="360"/>
            </w:pPr>
            <w:r w:rsidRPr="00CF43FC">
              <w:rPr>
                <w:i/>
              </w:rPr>
              <w:t xml:space="preserve">This project is all my </w:t>
            </w:r>
            <w:proofErr w:type="gramStart"/>
            <w:r w:rsidRPr="00CF43FC">
              <w:rPr>
                <w:i/>
              </w:rPr>
              <w:t>work</w:t>
            </w:r>
            <w:proofErr w:type="gramEnd"/>
            <w:r w:rsidRPr="00CF43FC">
              <w:rPr>
                <w:i/>
              </w:rPr>
              <w:t xml:space="preserve"> and I have acknowledged any use of the published or unpublished works </w:t>
            </w:r>
          </w:p>
          <w:p w14:paraId="76C12D61" w14:textId="77777777" w:rsidR="008B7787" w:rsidRPr="00CF43FC" w:rsidRDefault="008B7787" w:rsidP="00D25CAA">
            <w:pPr>
              <w:spacing w:line="259" w:lineRule="auto"/>
              <w:ind w:left="672"/>
            </w:pPr>
            <w:r w:rsidRPr="00CF43FC">
              <w:rPr>
                <w:i/>
              </w:rPr>
              <w:t xml:space="preserve">of other people. </w:t>
            </w:r>
            <w:r w:rsidRPr="00CF43FC">
              <w:t xml:space="preserve"> </w:t>
            </w:r>
          </w:p>
        </w:tc>
      </w:tr>
      <w:tr w:rsidR="008B7787" w14:paraId="7DCB2D32" w14:textId="77777777" w:rsidTr="00D25CAA">
        <w:trPr>
          <w:trHeight w:val="334"/>
        </w:trPr>
        <w:tc>
          <w:tcPr>
            <w:tcW w:w="977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6999A8E" w14:textId="77777777" w:rsidR="008B7787" w:rsidRPr="00CF43FC" w:rsidRDefault="008B7787" w:rsidP="00D25CAA">
            <w:pPr>
              <w:spacing w:line="259" w:lineRule="auto"/>
            </w:pPr>
            <w:r w:rsidRPr="00CF43FC">
              <w:rPr>
                <w:b/>
              </w:rPr>
              <w:t xml:space="preserve">Group:  </w:t>
            </w:r>
          </w:p>
        </w:tc>
      </w:tr>
      <w:tr w:rsidR="008B7787" w14:paraId="559270CA" w14:textId="77777777" w:rsidTr="00D25CAA">
        <w:trPr>
          <w:trHeight w:val="361"/>
        </w:trPr>
        <w:tc>
          <w:tcPr>
            <w:tcW w:w="9770" w:type="dxa"/>
            <w:gridSpan w:val="6"/>
            <w:tcBorders>
              <w:top w:val="single" w:sz="4" w:space="0" w:color="000000"/>
              <w:left w:val="single" w:sz="4" w:space="0" w:color="000000"/>
              <w:bottom w:val="single" w:sz="28" w:space="0" w:color="FFFF00"/>
              <w:right w:val="single" w:sz="4" w:space="0" w:color="000000"/>
            </w:tcBorders>
            <w:shd w:val="clear" w:color="auto" w:fill="auto"/>
          </w:tcPr>
          <w:p w14:paraId="7691E1DA" w14:textId="77777777" w:rsidR="008B7787" w:rsidRPr="00CF43FC" w:rsidRDefault="008B7787" w:rsidP="00D25CAA">
            <w:pPr>
              <w:spacing w:line="259" w:lineRule="auto"/>
            </w:pPr>
            <w:r w:rsidRPr="00CF43FC">
              <w:rPr>
                <w:b/>
              </w:rPr>
              <w:t xml:space="preserve">Names of Candidate </w:t>
            </w:r>
            <w:r w:rsidRPr="00CF43FC">
              <w:t xml:space="preserve"> </w:t>
            </w:r>
          </w:p>
        </w:tc>
      </w:tr>
      <w:tr w:rsidR="008B7787" w14:paraId="755C4E0D" w14:textId="77777777" w:rsidTr="00D25CAA">
        <w:trPr>
          <w:trHeight w:val="305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6DFDD451" w14:textId="77777777" w:rsidR="008B7787" w:rsidRPr="00CF43FC" w:rsidRDefault="008B7787" w:rsidP="00D25CAA">
            <w:pPr>
              <w:spacing w:line="259" w:lineRule="auto"/>
            </w:pPr>
            <w:r w:rsidRPr="00CF43FC">
              <w:t xml:space="preserve">No. </w:t>
            </w: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3DC70696" w14:textId="77777777" w:rsidR="008B7787" w:rsidRPr="00CF43FC" w:rsidRDefault="008B7787" w:rsidP="00D25CAA">
            <w:pPr>
              <w:spacing w:line="259" w:lineRule="auto"/>
              <w:ind w:right="53"/>
              <w:jc w:val="center"/>
            </w:pPr>
            <w:r w:rsidRPr="00CF43FC">
              <w:rPr>
                <w:b/>
              </w:rPr>
              <w:t>Student Name</w:t>
            </w:r>
            <w:r w:rsidRPr="00CF43FC">
              <w:t xml:space="preserve"> 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7547658" w14:textId="77777777" w:rsidR="008B7787" w:rsidRPr="00CF43FC" w:rsidRDefault="008B7787" w:rsidP="00D25CAA">
            <w:pPr>
              <w:spacing w:line="259" w:lineRule="auto"/>
              <w:ind w:right="49"/>
              <w:jc w:val="center"/>
            </w:pPr>
            <w:r w:rsidRPr="00CF43FC">
              <w:rPr>
                <w:b/>
              </w:rPr>
              <w:t>Student ID</w:t>
            </w:r>
            <w:r w:rsidRPr="00CF43FC">
              <w:t xml:space="preserve"> </w:t>
            </w:r>
          </w:p>
        </w:tc>
        <w:tc>
          <w:tcPr>
            <w:tcW w:w="1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1E4CDD3F" w14:textId="77777777" w:rsidR="008B7787" w:rsidRPr="00CF43FC" w:rsidRDefault="008B7787" w:rsidP="00D25CAA">
            <w:pPr>
              <w:spacing w:line="259" w:lineRule="auto"/>
              <w:ind w:left="1"/>
            </w:pPr>
            <w:r w:rsidRPr="00CF43FC">
              <w:rPr>
                <w:b/>
              </w:rPr>
              <w:t xml:space="preserve">Contribution </w:t>
            </w:r>
          </w:p>
        </w:tc>
        <w:tc>
          <w:tcPr>
            <w:tcW w:w="1165" w:type="dxa"/>
            <w:tcBorders>
              <w:top w:val="single" w:sz="28" w:space="0" w:color="FFFF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05D0741C" w14:textId="77777777" w:rsidR="008B7787" w:rsidRPr="00CF43FC" w:rsidRDefault="008B7787" w:rsidP="00D25CAA">
            <w:pPr>
              <w:spacing w:line="259" w:lineRule="auto"/>
              <w:ind w:right="52"/>
              <w:jc w:val="center"/>
            </w:pPr>
            <w:r w:rsidRPr="00CF43FC">
              <w:rPr>
                <w:b/>
              </w:rPr>
              <w:t xml:space="preserve">Overall </w:t>
            </w:r>
          </w:p>
        </w:tc>
        <w:tc>
          <w:tcPr>
            <w:tcW w:w="1060" w:type="dxa"/>
            <w:tcBorders>
              <w:top w:val="single" w:sz="28" w:space="0" w:color="FFFF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</w:tcPr>
          <w:p w14:paraId="29030ED2" w14:textId="77777777" w:rsidR="008B7787" w:rsidRPr="00CF43FC" w:rsidRDefault="008B7787" w:rsidP="00D25CAA">
            <w:pPr>
              <w:spacing w:line="259" w:lineRule="auto"/>
              <w:ind w:right="48"/>
              <w:jc w:val="center"/>
            </w:pPr>
            <w:r w:rsidRPr="00CF43FC">
              <w:rPr>
                <w:b/>
              </w:rPr>
              <w:t xml:space="preserve">Score </w:t>
            </w:r>
          </w:p>
        </w:tc>
      </w:tr>
      <w:tr w:rsidR="008B7787" w14:paraId="6645330E" w14:textId="77777777" w:rsidTr="00D25CAA">
        <w:trPr>
          <w:trHeight w:val="332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2B38AA" w14:textId="77777777" w:rsidR="008B7787" w:rsidRPr="00CF43FC" w:rsidRDefault="008B7787" w:rsidP="00D25CAA">
            <w:pPr>
              <w:spacing w:line="259" w:lineRule="auto"/>
              <w:ind w:right="57"/>
              <w:jc w:val="center"/>
            </w:pPr>
            <w:r w:rsidRPr="00CF43FC">
              <w:t xml:space="preserve">1 </w:t>
            </w: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29B9FC" w14:textId="77777777" w:rsidR="008B7787" w:rsidRPr="00CF43FC" w:rsidRDefault="008B7787" w:rsidP="00D25CAA">
            <w:pPr>
              <w:spacing w:line="259" w:lineRule="auto"/>
              <w:ind w:left="1"/>
              <w:jc w:val="center"/>
            </w:pPr>
            <w:r w:rsidRPr="00CF43FC">
              <w:t xml:space="preserve"> 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D0C580" w14:textId="77777777" w:rsidR="008B7787" w:rsidRPr="00CF43FC" w:rsidRDefault="008B7787" w:rsidP="00D25CAA">
            <w:pPr>
              <w:spacing w:line="259" w:lineRule="auto"/>
              <w:ind w:left="3"/>
              <w:jc w:val="center"/>
            </w:pPr>
            <w:r w:rsidRPr="00CF43FC">
              <w:t xml:space="preserve"> </w:t>
            </w:r>
          </w:p>
        </w:tc>
        <w:tc>
          <w:tcPr>
            <w:tcW w:w="1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587E2" w14:textId="77777777" w:rsidR="008B7787" w:rsidRPr="00CF43FC" w:rsidRDefault="008B7787" w:rsidP="00D25CAA">
            <w:pPr>
              <w:spacing w:line="259" w:lineRule="auto"/>
              <w:ind w:left="1"/>
              <w:jc w:val="center"/>
            </w:pPr>
            <w:r w:rsidRPr="00CF43FC">
              <w:t xml:space="preserve"> </w:t>
            </w:r>
          </w:p>
        </w:tc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AAAE6A" w14:textId="77777777" w:rsidR="008B7787" w:rsidRPr="00CF43FC" w:rsidRDefault="008B7787" w:rsidP="00D25CAA">
            <w:pPr>
              <w:spacing w:line="259" w:lineRule="auto"/>
              <w:ind w:left="4"/>
              <w:jc w:val="center"/>
            </w:pPr>
            <w:r w:rsidRPr="00CF43FC">
              <w:t xml:space="preserve"> 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1CCA8" w14:textId="77777777" w:rsidR="008B7787" w:rsidRPr="00CF43FC" w:rsidRDefault="008B7787" w:rsidP="00D25CAA">
            <w:pPr>
              <w:spacing w:line="259" w:lineRule="auto"/>
              <w:ind w:left="7"/>
              <w:jc w:val="center"/>
            </w:pPr>
            <w:r w:rsidRPr="00CF43FC">
              <w:t xml:space="preserve"> </w:t>
            </w:r>
          </w:p>
        </w:tc>
      </w:tr>
      <w:tr w:rsidR="008B7787" w14:paraId="0F18C218" w14:textId="77777777" w:rsidTr="00D25CAA">
        <w:trPr>
          <w:trHeight w:val="334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47AC1" w14:textId="77777777" w:rsidR="008B7787" w:rsidRPr="00CF43FC" w:rsidRDefault="008B7787" w:rsidP="00D25CAA">
            <w:pPr>
              <w:spacing w:line="259" w:lineRule="auto"/>
              <w:ind w:right="57"/>
              <w:jc w:val="center"/>
            </w:pPr>
            <w:r w:rsidRPr="00CF43FC">
              <w:t xml:space="preserve">2 </w:t>
            </w: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A5E95A" w14:textId="77777777" w:rsidR="008B7787" w:rsidRPr="00CF43FC" w:rsidRDefault="008B7787" w:rsidP="00D25CAA">
            <w:pPr>
              <w:spacing w:line="259" w:lineRule="auto"/>
              <w:ind w:left="1"/>
              <w:jc w:val="center"/>
            </w:pPr>
            <w:r w:rsidRPr="00CF43FC">
              <w:t xml:space="preserve"> 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F5CDC1" w14:textId="77777777" w:rsidR="008B7787" w:rsidRPr="00CF43FC" w:rsidRDefault="008B7787" w:rsidP="00D25CAA">
            <w:pPr>
              <w:spacing w:line="259" w:lineRule="auto"/>
              <w:ind w:left="3"/>
              <w:jc w:val="center"/>
            </w:pPr>
            <w:r w:rsidRPr="00CF43FC">
              <w:t xml:space="preserve"> </w:t>
            </w:r>
          </w:p>
        </w:tc>
        <w:tc>
          <w:tcPr>
            <w:tcW w:w="1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E33776" w14:textId="77777777" w:rsidR="008B7787" w:rsidRPr="00CF43FC" w:rsidRDefault="008B7787" w:rsidP="00D25CAA">
            <w:pPr>
              <w:spacing w:line="259" w:lineRule="auto"/>
              <w:ind w:left="1"/>
              <w:jc w:val="center"/>
            </w:pPr>
            <w:r w:rsidRPr="00CF43FC">
              <w:t xml:space="preserve"> </w:t>
            </w:r>
          </w:p>
        </w:tc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D3753F" w14:textId="77777777" w:rsidR="008B7787" w:rsidRPr="00CF43FC" w:rsidRDefault="008B7787" w:rsidP="00D25CAA">
            <w:pPr>
              <w:spacing w:line="259" w:lineRule="auto"/>
              <w:ind w:left="4"/>
              <w:jc w:val="center"/>
            </w:pPr>
            <w:r w:rsidRPr="00CF43FC">
              <w:t xml:space="preserve"> 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45C164" w14:textId="77777777" w:rsidR="008B7787" w:rsidRPr="00CF43FC" w:rsidRDefault="008B7787" w:rsidP="00D25CAA">
            <w:pPr>
              <w:spacing w:line="259" w:lineRule="auto"/>
              <w:ind w:left="7"/>
              <w:jc w:val="center"/>
            </w:pPr>
            <w:r w:rsidRPr="00CF43FC">
              <w:t xml:space="preserve"> </w:t>
            </w:r>
          </w:p>
        </w:tc>
      </w:tr>
      <w:tr w:rsidR="008B7787" w14:paraId="71ABC773" w14:textId="77777777" w:rsidTr="00D25CAA">
        <w:trPr>
          <w:trHeight w:val="334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DABF01" w14:textId="77777777" w:rsidR="008B7787" w:rsidRPr="00CF43FC" w:rsidRDefault="008B7787" w:rsidP="00D25CAA">
            <w:pPr>
              <w:spacing w:line="259" w:lineRule="auto"/>
              <w:ind w:right="57"/>
              <w:jc w:val="center"/>
            </w:pPr>
            <w:r w:rsidRPr="00CF43FC">
              <w:t xml:space="preserve">3 </w:t>
            </w: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DE589F" w14:textId="77777777" w:rsidR="008B7787" w:rsidRPr="00CF43FC" w:rsidRDefault="008B7787" w:rsidP="00D25CAA">
            <w:pPr>
              <w:spacing w:line="259" w:lineRule="auto"/>
              <w:ind w:left="1"/>
              <w:jc w:val="center"/>
            </w:pPr>
            <w:r w:rsidRPr="00CF43FC">
              <w:t xml:space="preserve"> 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FA8DDA" w14:textId="77777777" w:rsidR="008B7787" w:rsidRPr="00CF43FC" w:rsidRDefault="008B7787" w:rsidP="00D25CAA">
            <w:pPr>
              <w:spacing w:line="259" w:lineRule="auto"/>
              <w:ind w:left="3"/>
              <w:jc w:val="center"/>
            </w:pPr>
            <w:r w:rsidRPr="00CF43FC">
              <w:t xml:space="preserve"> </w:t>
            </w:r>
          </w:p>
        </w:tc>
        <w:tc>
          <w:tcPr>
            <w:tcW w:w="1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209F9E" w14:textId="77777777" w:rsidR="008B7787" w:rsidRPr="00CF43FC" w:rsidRDefault="008B7787" w:rsidP="00D25CAA">
            <w:pPr>
              <w:spacing w:line="259" w:lineRule="auto"/>
              <w:ind w:left="1"/>
              <w:jc w:val="center"/>
            </w:pPr>
            <w:r w:rsidRPr="00CF43FC">
              <w:t xml:space="preserve"> </w:t>
            </w:r>
          </w:p>
        </w:tc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982573" w14:textId="77777777" w:rsidR="008B7787" w:rsidRPr="00CF43FC" w:rsidRDefault="008B7787" w:rsidP="00D25CAA">
            <w:pPr>
              <w:spacing w:line="259" w:lineRule="auto"/>
              <w:ind w:left="4"/>
              <w:jc w:val="center"/>
            </w:pPr>
            <w:r w:rsidRPr="00CF43FC">
              <w:t xml:space="preserve"> 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E17754" w14:textId="77777777" w:rsidR="008B7787" w:rsidRPr="00CF43FC" w:rsidRDefault="008B7787" w:rsidP="00D25CAA">
            <w:pPr>
              <w:spacing w:line="259" w:lineRule="auto"/>
              <w:ind w:left="7"/>
              <w:jc w:val="center"/>
            </w:pPr>
            <w:r w:rsidRPr="00CF43FC">
              <w:t xml:space="preserve"> </w:t>
            </w:r>
          </w:p>
        </w:tc>
      </w:tr>
      <w:tr w:rsidR="008B7787" w14:paraId="208502A8" w14:textId="77777777" w:rsidTr="00D25CAA">
        <w:trPr>
          <w:trHeight w:val="334"/>
        </w:trPr>
        <w:tc>
          <w:tcPr>
            <w:tcW w:w="5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0F8362" w14:textId="77777777" w:rsidR="008B7787" w:rsidRPr="00CF43FC" w:rsidRDefault="008B7787" w:rsidP="00D25CAA">
            <w:pPr>
              <w:spacing w:line="259" w:lineRule="auto"/>
              <w:ind w:right="57"/>
              <w:jc w:val="center"/>
            </w:pPr>
            <w:r w:rsidRPr="00CF43FC">
              <w:t>4</w:t>
            </w:r>
          </w:p>
        </w:tc>
        <w:tc>
          <w:tcPr>
            <w:tcW w:w="3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302322" w14:textId="77777777" w:rsidR="008B7787" w:rsidRPr="00CF43FC" w:rsidRDefault="008B7787" w:rsidP="00D25CAA">
            <w:pPr>
              <w:spacing w:line="259" w:lineRule="auto"/>
              <w:ind w:left="1"/>
              <w:jc w:val="center"/>
            </w:pP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C0DC11" w14:textId="77777777" w:rsidR="008B7787" w:rsidRPr="00CF43FC" w:rsidRDefault="008B7787" w:rsidP="00D25CAA">
            <w:pPr>
              <w:spacing w:line="259" w:lineRule="auto"/>
              <w:ind w:left="3"/>
              <w:jc w:val="center"/>
            </w:pPr>
          </w:p>
        </w:tc>
        <w:tc>
          <w:tcPr>
            <w:tcW w:w="1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C756CF" w14:textId="77777777" w:rsidR="008B7787" w:rsidRPr="00CF43FC" w:rsidRDefault="008B7787" w:rsidP="00D25CAA">
            <w:pPr>
              <w:spacing w:line="259" w:lineRule="auto"/>
              <w:ind w:left="1"/>
              <w:jc w:val="center"/>
            </w:pPr>
          </w:p>
        </w:tc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5A2CD9" w14:textId="77777777" w:rsidR="008B7787" w:rsidRPr="00CF43FC" w:rsidRDefault="008B7787" w:rsidP="00D25CAA">
            <w:pPr>
              <w:spacing w:line="259" w:lineRule="auto"/>
              <w:ind w:left="4"/>
              <w:jc w:val="center"/>
            </w:pP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775F05" w14:textId="77777777" w:rsidR="008B7787" w:rsidRPr="00CF43FC" w:rsidRDefault="008B7787" w:rsidP="00D25CAA">
            <w:pPr>
              <w:spacing w:line="259" w:lineRule="auto"/>
              <w:ind w:left="7"/>
              <w:jc w:val="center"/>
            </w:pPr>
          </w:p>
        </w:tc>
      </w:tr>
    </w:tbl>
    <w:p w14:paraId="4EBD0A8C" w14:textId="77777777" w:rsidR="005D2E0B" w:rsidRPr="004A7C81" w:rsidRDefault="005D2E0B" w:rsidP="00A93E03">
      <w:pPr>
        <w:pStyle w:val="HTMLPreformatted"/>
        <w:spacing w:before="120"/>
        <w:rPr>
          <w:rFonts w:asciiTheme="minorHAnsi" w:hAnsiTheme="minorHAnsi" w:cstheme="majorBidi"/>
          <w:sz w:val="24"/>
          <w:szCs w:val="24"/>
          <w:lang w:val="en-MY"/>
        </w:rPr>
      </w:pPr>
    </w:p>
    <w:sectPr w:rsidR="005D2E0B" w:rsidRPr="004A7C81" w:rsidSect="00D70F50">
      <w:footerReference w:type="default" r:id="rId11"/>
      <w:pgSz w:w="11907" w:h="16839" w:code="9"/>
      <w:pgMar w:top="720" w:right="720" w:bottom="720" w:left="720" w:header="720" w:footer="5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A1200B" w14:textId="77777777" w:rsidR="00B92F5E" w:rsidRDefault="00B92F5E">
      <w:pPr>
        <w:spacing w:after="0" w:line="240" w:lineRule="auto"/>
      </w:pPr>
      <w:r>
        <w:separator/>
      </w:r>
    </w:p>
  </w:endnote>
  <w:endnote w:type="continuationSeparator" w:id="0">
    <w:p w14:paraId="18FA2B97" w14:textId="77777777" w:rsidR="00B92F5E" w:rsidRDefault="00B92F5E">
      <w:pPr>
        <w:spacing w:after="0" w:line="240" w:lineRule="auto"/>
      </w:pPr>
      <w:r>
        <w:continuationSeparator/>
      </w:r>
    </w:p>
  </w:endnote>
  <w:endnote w:type="continuationNotice" w:id="1">
    <w:p w14:paraId="1A3582AC" w14:textId="77777777" w:rsidR="00B92F5E" w:rsidRDefault="00B92F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,Bold">
    <w:altName w:val="Times New Roman"/>
    <w:charset w:val="00"/>
    <w:family w:val="roman"/>
    <w:pitch w:val="default"/>
  </w:font>
  <w:font w:name="Calibri,Bold">
    <w:altName w:val="Calibri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85"/>
      <w:gridCol w:w="9382"/>
    </w:tblGrid>
    <w:tr w:rsidR="007036C6" w14:paraId="5A5505BD" w14:textId="77777777">
      <w:tc>
        <w:tcPr>
          <w:tcW w:w="918" w:type="dxa"/>
        </w:tcPr>
        <w:p w14:paraId="0A5D89E4" w14:textId="77777777" w:rsidR="008B7787" w:rsidRPr="007036C6" w:rsidRDefault="00F20614">
          <w:pPr>
            <w:pStyle w:val="Footer"/>
            <w:jc w:val="right"/>
            <w:rPr>
              <w:b/>
              <w:color w:val="000000" w:themeColor="text1"/>
              <w:sz w:val="20"/>
              <w:szCs w:val="20"/>
            </w:rPr>
          </w:pPr>
          <w:r w:rsidRPr="007036C6">
            <w:rPr>
              <w:color w:val="000000" w:themeColor="text1"/>
              <w:sz w:val="20"/>
              <w:szCs w:val="20"/>
            </w:rPr>
            <w:fldChar w:fldCharType="begin"/>
          </w:r>
          <w:r w:rsidRPr="007036C6">
            <w:rPr>
              <w:color w:val="000000" w:themeColor="text1"/>
              <w:sz w:val="20"/>
              <w:szCs w:val="20"/>
            </w:rPr>
            <w:instrText xml:space="preserve"> PAGE   \* MERGEFORMAT </w:instrText>
          </w:r>
          <w:r w:rsidRPr="007036C6">
            <w:rPr>
              <w:color w:val="000000" w:themeColor="text1"/>
              <w:sz w:val="20"/>
              <w:szCs w:val="20"/>
            </w:rPr>
            <w:fldChar w:fldCharType="separate"/>
          </w:r>
          <w:r w:rsidRPr="00413FFE">
            <w:rPr>
              <w:b/>
              <w:noProof/>
              <w:color w:val="000000" w:themeColor="text1"/>
              <w:sz w:val="20"/>
              <w:szCs w:val="20"/>
            </w:rPr>
            <w:t>5</w:t>
          </w:r>
          <w:r w:rsidRPr="007036C6">
            <w:rPr>
              <w:color w:val="000000" w:themeColor="text1"/>
              <w:sz w:val="20"/>
              <w:szCs w:val="20"/>
            </w:rPr>
            <w:fldChar w:fldCharType="end"/>
          </w:r>
          <w:r w:rsidRPr="007036C6">
            <w:rPr>
              <w:color w:val="000000" w:themeColor="text1"/>
              <w:sz w:val="20"/>
              <w:szCs w:val="20"/>
            </w:rPr>
            <w:t>/</w:t>
          </w:r>
          <w:r>
            <w:rPr>
              <w:noProof/>
              <w:color w:val="000000" w:themeColor="text1"/>
              <w:sz w:val="20"/>
              <w:szCs w:val="20"/>
            </w:rPr>
            <w:fldChar w:fldCharType="begin"/>
          </w:r>
          <w:r>
            <w:rPr>
              <w:noProof/>
              <w:color w:val="000000" w:themeColor="text1"/>
              <w:sz w:val="20"/>
              <w:szCs w:val="20"/>
            </w:rPr>
            <w:instrText xml:space="preserve"> NUMPAGES   \* MERGEFORMAT </w:instrText>
          </w:r>
          <w:r>
            <w:rPr>
              <w:noProof/>
              <w:color w:val="000000" w:themeColor="text1"/>
              <w:sz w:val="20"/>
              <w:szCs w:val="20"/>
            </w:rPr>
            <w:fldChar w:fldCharType="separate"/>
          </w:r>
          <w:r>
            <w:rPr>
              <w:noProof/>
              <w:color w:val="000000" w:themeColor="text1"/>
              <w:sz w:val="20"/>
              <w:szCs w:val="20"/>
            </w:rPr>
            <w:t>5</w:t>
          </w:r>
          <w:r>
            <w:rPr>
              <w:noProof/>
              <w:color w:val="000000" w:themeColor="text1"/>
              <w:sz w:val="20"/>
              <w:szCs w:val="20"/>
            </w:rPr>
            <w:fldChar w:fldCharType="end"/>
          </w:r>
        </w:p>
      </w:tc>
      <w:tc>
        <w:tcPr>
          <w:tcW w:w="7938" w:type="dxa"/>
        </w:tcPr>
        <w:p w14:paraId="417FAE78" w14:textId="77777777" w:rsidR="008B7787" w:rsidRDefault="008B7787">
          <w:pPr>
            <w:pStyle w:val="Footer"/>
          </w:pPr>
        </w:p>
      </w:tc>
    </w:tr>
  </w:tbl>
  <w:p w14:paraId="0AC9FCD4" w14:textId="77777777" w:rsidR="008B7787" w:rsidRDefault="008B77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E792A1" w14:textId="77777777" w:rsidR="00B92F5E" w:rsidRDefault="00B92F5E">
      <w:pPr>
        <w:spacing w:after="0" w:line="240" w:lineRule="auto"/>
      </w:pPr>
      <w:r>
        <w:separator/>
      </w:r>
    </w:p>
  </w:footnote>
  <w:footnote w:type="continuationSeparator" w:id="0">
    <w:p w14:paraId="155ECCE1" w14:textId="77777777" w:rsidR="00B92F5E" w:rsidRDefault="00B92F5E">
      <w:pPr>
        <w:spacing w:after="0" w:line="240" w:lineRule="auto"/>
      </w:pPr>
      <w:r>
        <w:continuationSeparator/>
      </w:r>
    </w:p>
  </w:footnote>
  <w:footnote w:type="continuationNotice" w:id="1">
    <w:p w14:paraId="5673BF70" w14:textId="77777777" w:rsidR="00B92F5E" w:rsidRDefault="00B92F5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5.8pt;height:15.8pt" o:bullet="t">
        <v:imagedata r:id="rId1" o:title="msoD6D"/>
      </v:shape>
    </w:pict>
  </w:numPicBullet>
  <w:abstractNum w:abstractNumId="0" w15:restartNumberingAfterBreak="0">
    <w:nsid w:val="004F033A"/>
    <w:multiLevelType w:val="multilevel"/>
    <w:tmpl w:val="FE08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237540"/>
    <w:multiLevelType w:val="multilevel"/>
    <w:tmpl w:val="C9460A74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0124D9"/>
    <w:multiLevelType w:val="multilevel"/>
    <w:tmpl w:val="ACE8E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3D6749"/>
    <w:multiLevelType w:val="multilevel"/>
    <w:tmpl w:val="489E6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723E2E"/>
    <w:multiLevelType w:val="multilevel"/>
    <w:tmpl w:val="36245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AC5752"/>
    <w:multiLevelType w:val="hybridMultilevel"/>
    <w:tmpl w:val="6BF89F0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78524D"/>
    <w:multiLevelType w:val="hybridMultilevel"/>
    <w:tmpl w:val="4FE09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05B3E"/>
    <w:multiLevelType w:val="hybridMultilevel"/>
    <w:tmpl w:val="2336169C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43340D"/>
    <w:multiLevelType w:val="hybridMultilevel"/>
    <w:tmpl w:val="4656B03C"/>
    <w:lvl w:ilvl="0" w:tplc="04090015">
      <w:start w:val="1"/>
      <w:numFmt w:val="upperLetter"/>
      <w:lvlText w:val="%1."/>
      <w:lvlJc w:val="left"/>
      <w:pPr>
        <w:ind w:left="942" w:hanging="360"/>
      </w:pPr>
      <w:rPr>
        <w:rFonts w:hint="default"/>
        <w:w w:val="100"/>
        <w:sz w:val="22"/>
        <w:szCs w:val="22"/>
      </w:rPr>
    </w:lvl>
    <w:lvl w:ilvl="1" w:tplc="0B90F6EC">
      <w:start w:val="1"/>
      <w:numFmt w:val="bullet"/>
      <w:lvlText w:val="•"/>
      <w:lvlJc w:val="left"/>
      <w:pPr>
        <w:ind w:left="1764" w:hanging="360"/>
      </w:pPr>
      <w:rPr>
        <w:rFonts w:hint="default"/>
      </w:rPr>
    </w:lvl>
    <w:lvl w:ilvl="2" w:tplc="886AE48C">
      <w:start w:val="1"/>
      <w:numFmt w:val="bullet"/>
      <w:lvlText w:val="•"/>
      <w:lvlJc w:val="left"/>
      <w:pPr>
        <w:ind w:left="2588" w:hanging="360"/>
      </w:pPr>
      <w:rPr>
        <w:rFonts w:hint="default"/>
      </w:rPr>
    </w:lvl>
    <w:lvl w:ilvl="3" w:tplc="5DAE6D36">
      <w:start w:val="1"/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49BE5518">
      <w:start w:val="1"/>
      <w:numFmt w:val="bullet"/>
      <w:lvlText w:val="•"/>
      <w:lvlJc w:val="left"/>
      <w:pPr>
        <w:ind w:left="4236" w:hanging="360"/>
      </w:pPr>
      <w:rPr>
        <w:rFonts w:hint="default"/>
      </w:rPr>
    </w:lvl>
    <w:lvl w:ilvl="5" w:tplc="D69844AA">
      <w:start w:val="1"/>
      <w:numFmt w:val="bullet"/>
      <w:lvlText w:val="•"/>
      <w:lvlJc w:val="left"/>
      <w:pPr>
        <w:ind w:left="5060" w:hanging="360"/>
      </w:pPr>
      <w:rPr>
        <w:rFonts w:hint="default"/>
      </w:rPr>
    </w:lvl>
    <w:lvl w:ilvl="6" w:tplc="9FF6110A">
      <w:start w:val="1"/>
      <w:numFmt w:val="bullet"/>
      <w:lvlText w:val="•"/>
      <w:lvlJc w:val="left"/>
      <w:pPr>
        <w:ind w:left="5884" w:hanging="360"/>
      </w:pPr>
      <w:rPr>
        <w:rFonts w:hint="default"/>
      </w:rPr>
    </w:lvl>
    <w:lvl w:ilvl="7" w:tplc="F31868E4">
      <w:start w:val="1"/>
      <w:numFmt w:val="bullet"/>
      <w:lvlText w:val="•"/>
      <w:lvlJc w:val="left"/>
      <w:pPr>
        <w:ind w:left="6708" w:hanging="360"/>
      </w:pPr>
      <w:rPr>
        <w:rFonts w:hint="default"/>
      </w:rPr>
    </w:lvl>
    <w:lvl w:ilvl="8" w:tplc="89948D04">
      <w:start w:val="1"/>
      <w:numFmt w:val="bullet"/>
      <w:lvlText w:val="•"/>
      <w:lvlJc w:val="left"/>
      <w:pPr>
        <w:ind w:left="7532" w:hanging="360"/>
      </w:pPr>
      <w:rPr>
        <w:rFonts w:hint="default"/>
      </w:rPr>
    </w:lvl>
  </w:abstractNum>
  <w:abstractNum w:abstractNumId="9" w15:restartNumberingAfterBreak="0">
    <w:nsid w:val="36343821"/>
    <w:multiLevelType w:val="hybridMultilevel"/>
    <w:tmpl w:val="0F44F742"/>
    <w:lvl w:ilvl="0" w:tplc="37B6B208">
      <w:start w:val="1"/>
      <w:numFmt w:val="bullet"/>
      <w:lvlText w:val="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756A4CC">
      <w:start w:val="1"/>
      <w:numFmt w:val="bullet"/>
      <w:lvlText w:val="o"/>
      <w:lvlJc w:val="left"/>
      <w:pPr>
        <w:ind w:left="15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B06208">
      <w:start w:val="1"/>
      <w:numFmt w:val="bullet"/>
      <w:lvlText w:val="▪"/>
      <w:lvlJc w:val="left"/>
      <w:pPr>
        <w:ind w:left="22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F8D450">
      <w:start w:val="1"/>
      <w:numFmt w:val="bullet"/>
      <w:lvlText w:val="•"/>
      <w:lvlJc w:val="left"/>
      <w:pPr>
        <w:ind w:left="29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966CE2">
      <w:start w:val="1"/>
      <w:numFmt w:val="bullet"/>
      <w:lvlText w:val="o"/>
      <w:lvlJc w:val="left"/>
      <w:pPr>
        <w:ind w:left="370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58CC64">
      <w:start w:val="1"/>
      <w:numFmt w:val="bullet"/>
      <w:lvlText w:val="▪"/>
      <w:lvlJc w:val="left"/>
      <w:pPr>
        <w:ind w:left="442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A8F760">
      <w:start w:val="1"/>
      <w:numFmt w:val="bullet"/>
      <w:lvlText w:val="•"/>
      <w:lvlJc w:val="left"/>
      <w:pPr>
        <w:ind w:left="514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74C8F70">
      <w:start w:val="1"/>
      <w:numFmt w:val="bullet"/>
      <w:lvlText w:val="o"/>
      <w:lvlJc w:val="left"/>
      <w:pPr>
        <w:ind w:left="586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D20F3FA">
      <w:start w:val="1"/>
      <w:numFmt w:val="bullet"/>
      <w:lvlText w:val="▪"/>
      <w:lvlJc w:val="left"/>
      <w:pPr>
        <w:ind w:left="658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D854881"/>
    <w:multiLevelType w:val="hybridMultilevel"/>
    <w:tmpl w:val="741A81A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E337659"/>
    <w:multiLevelType w:val="multilevel"/>
    <w:tmpl w:val="0A1C5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AB6679"/>
    <w:multiLevelType w:val="hybridMultilevel"/>
    <w:tmpl w:val="0FDCAC6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3" w15:restartNumberingAfterBreak="0">
    <w:nsid w:val="43F24ABA"/>
    <w:multiLevelType w:val="hybridMultilevel"/>
    <w:tmpl w:val="F74CCBC0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D13A69"/>
    <w:multiLevelType w:val="hybridMultilevel"/>
    <w:tmpl w:val="3C1C5C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w w:val="100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AE4650"/>
    <w:multiLevelType w:val="hybridMultilevel"/>
    <w:tmpl w:val="598E0E3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9D085C"/>
    <w:multiLevelType w:val="multilevel"/>
    <w:tmpl w:val="D0C4A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246380"/>
    <w:multiLevelType w:val="hybridMultilevel"/>
    <w:tmpl w:val="09149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821791"/>
    <w:multiLevelType w:val="hybridMultilevel"/>
    <w:tmpl w:val="ACAAA860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F56055"/>
    <w:multiLevelType w:val="hybridMultilevel"/>
    <w:tmpl w:val="BEF695B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9528BB"/>
    <w:multiLevelType w:val="hybridMultilevel"/>
    <w:tmpl w:val="6A6AE1A8"/>
    <w:lvl w:ilvl="0" w:tplc="A296C9C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091B99"/>
    <w:multiLevelType w:val="multilevel"/>
    <w:tmpl w:val="6B787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6A03556"/>
    <w:multiLevelType w:val="multilevel"/>
    <w:tmpl w:val="DC02E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C662AB"/>
    <w:multiLevelType w:val="hybridMultilevel"/>
    <w:tmpl w:val="2A74223C"/>
    <w:lvl w:ilvl="0" w:tplc="A296C9CE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2E1B48"/>
    <w:multiLevelType w:val="hybridMultilevel"/>
    <w:tmpl w:val="8B22407C"/>
    <w:lvl w:ilvl="0" w:tplc="04090007">
      <w:start w:val="1"/>
      <w:numFmt w:val="bullet"/>
      <w:lvlText w:val=""/>
      <w:lvlPicBulletId w:val="0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 w16cid:durableId="760223224">
    <w:abstractNumId w:val="12"/>
  </w:num>
  <w:num w:numId="2" w16cid:durableId="665790404">
    <w:abstractNumId w:val="24"/>
  </w:num>
  <w:num w:numId="3" w16cid:durableId="1491754055">
    <w:abstractNumId w:val="19"/>
  </w:num>
  <w:num w:numId="4" w16cid:durableId="25305736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63075496">
    <w:abstractNumId w:val="21"/>
  </w:num>
  <w:num w:numId="6" w16cid:durableId="1397243762">
    <w:abstractNumId w:val="15"/>
  </w:num>
  <w:num w:numId="7" w16cid:durableId="591546224">
    <w:abstractNumId w:val="10"/>
  </w:num>
  <w:num w:numId="8" w16cid:durableId="1307008962">
    <w:abstractNumId w:val="18"/>
  </w:num>
  <w:num w:numId="9" w16cid:durableId="156506968">
    <w:abstractNumId w:val="7"/>
  </w:num>
  <w:num w:numId="10" w16cid:durableId="686558645">
    <w:abstractNumId w:val="13"/>
  </w:num>
  <w:num w:numId="11" w16cid:durableId="1321618808">
    <w:abstractNumId w:val="1"/>
  </w:num>
  <w:num w:numId="12" w16cid:durableId="221525755">
    <w:abstractNumId w:val="16"/>
  </w:num>
  <w:num w:numId="13" w16cid:durableId="331418692">
    <w:abstractNumId w:val="3"/>
  </w:num>
  <w:num w:numId="14" w16cid:durableId="219633423">
    <w:abstractNumId w:val="4"/>
  </w:num>
  <w:num w:numId="15" w16cid:durableId="836382069">
    <w:abstractNumId w:val="0"/>
  </w:num>
  <w:num w:numId="16" w16cid:durableId="943808654">
    <w:abstractNumId w:val="8"/>
  </w:num>
  <w:num w:numId="17" w16cid:durableId="872502863">
    <w:abstractNumId w:val="5"/>
  </w:num>
  <w:num w:numId="18" w16cid:durableId="233900389">
    <w:abstractNumId w:val="23"/>
  </w:num>
  <w:num w:numId="19" w16cid:durableId="1292708518">
    <w:abstractNumId w:val="20"/>
  </w:num>
  <w:num w:numId="20" w16cid:durableId="797995443">
    <w:abstractNumId w:val="14"/>
  </w:num>
  <w:num w:numId="21" w16cid:durableId="210311578">
    <w:abstractNumId w:val="6"/>
  </w:num>
  <w:num w:numId="22" w16cid:durableId="633101445">
    <w:abstractNumId w:val="9"/>
  </w:num>
  <w:num w:numId="23" w16cid:durableId="2058775632">
    <w:abstractNumId w:val="11"/>
  </w:num>
  <w:num w:numId="24" w16cid:durableId="1610770385">
    <w:abstractNumId w:val="22"/>
  </w:num>
  <w:num w:numId="25" w16cid:durableId="18924229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DU2trQwMbAwtbRQ0lEKTi0uzszPAykwqwUACL8YLSwAAAA="/>
  </w:docVars>
  <w:rsids>
    <w:rsidRoot w:val="00044CC2"/>
    <w:rsid w:val="00044CC2"/>
    <w:rsid w:val="000666E9"/>
    <w:rsid w:val="0008209E"/>
    <w:rsid w:val="000A72C5"/>
    <w:rsid w:val="000C2979"/>
    <w:rsid w:val="000C70FF"/>
    <w:rsid w:val="000D43D0"/>
    <w:rsid w:val="000E1280"/>
    <w:rsid w:val="001056CE"/>
    <w:rsid w:val="001155D3"/>
    <w:rsid w:val="00167183"/>
    <w:rsid w:val="001E0556"/>
    <w:rsid w:val="001F0A99"/>
    <w:rsid w:val="0020125A"/>
    <w:rsid w:val="00210738"/>
    <w:rsid w:val="00250A88"/>
    <w:rsid w:val="00276375"/>
    <w:rsid w:val="002921DB"/>
    <w:rsid w:val="002956BC"/>
    <w:rsid w:val="002F2F71"/>
    <w:rsid w:val="002F50C4"/>
    <w:rsid w:val="00300C47"/>
    <w:rsid w:val="003216FF"/>
    <w:rsid w:val="00325BB7"/>
    <w:rsid w:val="00351B1E"/>
    <w:rsid w:val="00361E24"/>
    <w:rsid w:val="00373C42"/>
    <w:rsid w:val="0039485B"/>
    <w:rsid w:val="003A64BA"/>
    <w:rsid w:val="003D4020"/>
    <w:rsid w:val="003D4027"/>
    <w:rsid w:val="003D5CEF"/>
    <w:rsid w:val="003E348F"/>
    <w:rsid w:val="003F2788"/>
    <w:rsid w:val="00405BE4"/>
    <w:rsid w:val="00410EF7"/>
    <w:rsid w:val="00435B44"/>
    <w:rsid w:val="0045390F"/>
    <w:rsid w:val="0045523D"/>
    <w:rsid w:val="004600E3"/>
    <w:rsid w:val="00480925"/>
    <w:rsid w:val="004A7C81"/>
    <w:rsid w:val="004D399B"/>
    <w:rsid w:val="004E6567"/>
    <w:rsid w:val="004F4E49"/>
    <w:rsid w:val="00515F4C"/>
    <w:rsid w:val="0053463E"/>
    <w:rsid w:val="00543BBE"/>
    <w:rsid w:val="00544CF2"/>
    <w:rsid w:val="00552B01"/>
    <w:rsid w:val="005734BF"/>
    <w:rsid w:val="005757CC"/>
    <w:rsid w:val="005D2E0B"/>
    <w:rsid w:val="005E4337"/>
    <w:rsid w:val="00614C10"/>
    <w:rsid w:val="00615E52"/>
    <w:rsid w:val="00633B8B"/>
    <w:rsid w:val="00666748"/>
    <w:rsid w:val="00675CE5"/>
    <w:rsid w:val="00682A25"/>
    <w:rsid w:val="006954D0"/>
    <w:rsid w:val="006A7DD6"/>
    <w:rsid w:val="006B368E"/>
    <w:rsid w:val="006B3D5D"/>
    <w:rsid w:val="006C02E8"/>
    <w:rsid w:val="006F2DD8"/>
    <w:rsid w:val="006F70FA"/>
    <w:rsid w:val="0071395E"/>
    <w:rsid w:val="00716694"/>
    <w:rsid w:val="007262EC"/>
    <w:rsid w:val="00735016"/>
    <w:rsid w:val="00735F5E"/>
    <w:rsid w:val="00757417"/>
    <w:rsid w:val="00760448"/>
    <w:rsid w:val="00775BEA"/>
    <w:rsid w:val="00794DE7"/>
    <w:rsid w:val="007A1FF4"/>
    <w:rsid w:val="007B6999"/>
    <w:rsid w:val="007E570D"/>
    <w:rsid w:val="00806DDD"/>
    <w:rsid w:val="0081307C"/>
    <w:rsid w:val="008241D5"/>
    <w:rsid w:val="00834A65"/>
    <w:rsid w:val="008569AE"/>
    <w:rsid w:val="008848B3"/>
    <w:rsid w:val="008B59F7"/>
    <w:rsid w:val="008B7787"/>
    <w:rsid w:val="008C0C3B"/>
    <w:rsid w:val="008C1FBE"/>
    <w:rsid w:val="008E1726"/>
    <w:rsid w:val="00903B39"/>
    <w:rsid w:val="00913186"/>
    <w:rsid w:val="00943BF2"/>
    <w:rsid w:val="00994021"/>
    <w:rsid w:val="009C7CBF"/>
    <w:rsid w:val="009D0E5A"/>
    <w:rsid w:val="009F14EE"/>
    <w:rsid w:val="00A13092"/>
    <w:rsid w:val="00A134CA"/>
    <w:rsid w:val="00A41293"/>
    <w:rsid w:val="00A41F88"/>
    <w:rsid w:val="00A450BF"/>
    <w:rsid w:val="00A81AFF"/>
    <w:rsid w:val="00A843FD"/>
    <w:rsid w:val="00A93E03"/>
    <w:rsid w:val="00AB2525"/>
    <w:rsid w:val="00AC0638"/>
    <w:rsid w:val="00AC4F73"/>
    <w:rsid w:val="00AE5E5A"/>
    <w:rsid w:val="00AF678C"/>
    <w:rsid w:val="00B10940"/>
    <w:rsid w:val="00B27508"/>
    <w:rsid w:val="00B46DB6"/>
    <w:rsid w:val="00B476AD"/>
    <w:rsid w:val="00B842D4"/>
    <w:rsid w:val="00B92F5E"/>
    <w:rsid w:val="00B96ADD"/>
    <w:rsid w:val="00BA4324"/>
    <w:rsid w:val="00BA4B43"/>
    <w:rsid w:val="00BB62E4"/>
    <w:rsid w:val="00BD2EE9"/>
    <w:rsid w:val="00BD487D"/>
    <w:rsid w:val="00BF3919"/>
    <w:rsid w:val="00BF74BD"/>
    <w:rsid w:val="00C16203"/>
    <w:rsid w:val="00C452CB"/>
    <w:rsid w:val="00C80B9E"/>
    <w:rsid w:val="00C821FF"/>
    <w:rsid w:val="00CC2865"/>
    <w:rsid w:val="00CE4CDF"/>
    <w:rsid w:val="00CF77D9"/>
    <w:rsid w:val="00D03085"/>
    <w:rsid w:val="00D32E31"/>
    <w:rsid w:val="00D504CC"/>
    <w:rsid w:val="00D53351"/>
    <w:rsid w:val="00D543F7"/>
    <w:rsid w:val="00D65D7A"/>
    <w:rsid w:val="00D929EC"/>
    <w:rsid w:val="00D97FEA"/>
    <w:rsid w:val="00DE6918"/>
    <w:rsid w:val="00E022DC"/>
    <w:rsid w:val="00E431C4"/>
    <w:rsid w:val="00E57262"/>
    <w:rsid w:val="00E6225D"/>
    <w:rsid w:val="00E75C9E"/>
    <w:rsid w:val="00EB1F72"/>
    <w:rsid w:val="00EB74E2"/>
    <w:rsid w:val="00ED115C"/>
    <w:rsid w:val="00F103F1"/>
    <w:rsid w:val="00F20614"/>
    <w:rsid w:val="00F31C62"/>
    <w:rsid w:val="00F4496D"/>
    <w:rsid w:val="00F44A6B"/>
    <w:rsid w:val="00F4531A"/>
    <w:rsid w:val="00F52B46"/>
    <w:rsid w:val="00F808A0"/>
    <w:rsid w:val="00F82C5A"/>
    <w:rsid w:val="00FA0247"/>
    <w:rsid w:val="00FB1AA2"/>
    <w:rsid w:val="00FC4914"/>
    <w:rsid w:val="00FE59AC"/>
    <w:rsid w:val="00FE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AA5E67F"/>
  <w15:chartTrackingRefBased/>
  <w15:docId w15:val="{F1F12212-AE69-D241-9961-D643D8932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614"/>
    <w:pPr>
      <w:spacing w:after="200" w:line="276" w:lineRule="auto"/>
    </w:pPr>
    <w:rPr>
      <w:rFonts w:ascii="Calibri" w:eastAsia="Calibri" w:hAnsi="Calibri" w:cs="Arial"/>
      <w:sz w:val="22"/>
      <w:szCs w:val="22"/>
      <w:lang w:val="en-US"/>
    </w:rPr>
  </w:style>
  <w:style w:type="paragraph" w:styleId="Heading4">
    <w:name w:val="heading 4"/>
    <w:basedOn w:val="Normal"/>
    <w:link w:val="Heading4Char"/>
    <w:uiPriority w:val="9"/>
    <w:qFormat/>
    <w:rsid w:val="00544CF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AE" w:eastAsia="en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20614"/>
    <w:pPr>
      <w:ind w:left="720"/>
      <w:contextualSpacing/>
    </w:pPr>
  </w:style>
  <w:style w:type="paragraph" w:styleId="Title">
    <w:name w:val="Title"/>
    <w:basedOn w:val="Normal"/>
    <w:link w:val="TitleChar"/>
    <w:qFormat/>
    <w:rsid w:val="00F20614"/>
    <w:pPr>
      <w:spacing w:after="0" w:line="240" w:lineRule="auto"/>
      <w:jc w:val="center"/>
    </w:pPr>
    <w:rPr>
      <w:rFonts w:ascii="Times New Roman" w:eastAsia="Times New Roman" w:hAnsi="Times New Roman" w:cs="Traditional Arabic"/>
      <w:snapToGrid w:val="0"/>
      <w:color w:val="000000"/>
      <w:sz w:val="24"/>
      <w:szCs w:val="28"/>
    </w:rPr>
  </w:style>
  <w:style w:type="character" w:customStyle="1" w:styleId="TitleChar">
    <w:name w:val="Title Char"/>
    <w:basedOn w:val="DefaultParagraphFont"/>
    <w:link w:val="Title"/>
    <w:rsid w:val="00F20614"/>
    <w:rPr>
      <w:rFonts w:ascii="Times New Roman" w:eastAsia="Times New Roman" w:hAnsi="Times New Roman" w:cs="Traditional Arabic"/>
      <w:snapToGrid w:val="0"/>
      <w:color w:val="000000"/>
      <w:szCs w:val="28"/>
      <w:lang w:val="en-US"/>
    </w:rPr>
  </w:style>
  <w:style w:type="paragraph" w:styleId="HTMLPreformatted">
    <w:name w:val="HTML Preformatted"/>
    <w:basedOn w:val="Normal"/>
    <w:link w:val="HTMLPreformattedChar"/>
    <w:rsid w:val="00F206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rial Unicode MS" w:eastAsia="Arial Unicode MS" w:hAnsi="Arial Unicode MS" w:cs="Arial Unicode MS"/>
      <w:sz w:val="20"/>
      <w:szCs w:val="20"/>
      <w:lang w:eastAsia="ar-SA"/>
    </w:rPr>
  </w:style>
  <w:style w:type="character" w:customStyle="1" w:styleId="HTMLPreformattedChar">
    <w:name w:val="HTML Preformatted Char"/>
    <w:basedOn w:val="DefaultParagraphFont"/>
    <w:link w:val="HTMLPreformatted"/>
    <w:rsid w:val="00F20614"/>
    <w:rPr>
      <w:rFonts w:ascii="Arial Unicode MS" w:eastAsia="Arial Unicode MS" w:hAnsi="Arial Unicode MS" w:cs="Arial Unicode MS"/>
      <w:sz w:val="20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F2061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614"/>
    <w:rPr>
      <w:rFonts w:ascii="Calibri" w:eastAsia="Calibri" w:hAnsi="Calibri" w:cs="Arial"/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F20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GB"/>
    </w:rPr>
  </w:style>
  <w:style w:type="table" w:styleId="TableGrid">
    <w:name w:val="Table Grid"/>
    <w:basedOn w:val="TableNormal"/>
    <w:uiPriority w:val="39"/>
    <w:rsid w:val="00F206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F14EE"/>
    <w:rPr>
      <w:rFonts w:ascii="Calibri" w:eastAsia="Calibri" w:hAnsi="Calibri" w:cs="Arial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3D5C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D5CEF"/>
    <w:rPr>
      <w:rFonts w:ascii="Calibri" w:eastAsia="Calibri" w:hAnsi="Calibri" w:cs="Arial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FE59A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57417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544CF2"/>
    <w:rPr>
      <w:rFonts w:ascii="Times New Roman" w:eastAsia="Times New Roman" w:hAnsi="Times New Roman" w:cs="Times New Roman"/>
      <w:b/>
      <w:bCs/>
      <w:lang w:val="en-AE" w:eastAsia="en-AE"/>
    </w:rPr>
  </w:style>
  <w:style w:type="character" w:styleId="UnresolvedMention">
    <w:name w:val="Unresolved Mention"/>
    <w:basedOn w:val="DefaultParagraphFont"/>
    <w:uiPriority w:val="99"/>
    <w:semiHidden/>
    <w:unhideWhenUsed/>
    <w:rsid w:val="00D65D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6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53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8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9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1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5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5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10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8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36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6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0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1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7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8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22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4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43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93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5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38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58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4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34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8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1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0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8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37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4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index.ph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scholar.googl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datasets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Abaker Hashem</dc:creator>
  <cp:keywords/>
  <dc:description/>
  <cp:lastModifiedBy>Ibrahim Abaker Hashem</cp:lastModifiedBy>
  <cp:revision>8</cp:revision>
  <cp:lastPrinted>2020-12-31T13:35:00Z</cp:lastPrinted>
  <dcterms:created xsi:type="dcterms:W3CDTF">2024-09-18T10:32:00Z</dcterms:created>
  <dcterms:modified xsi:type="dcterms:W3CDTF">2024-09-18T11:14:00Z</dcterms:modified>
</cp:coreProperties>
</file>